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A5E1C" w14:textId="7C09E786" w:rsidR="00851AD8" w:rsidRDefault="009544E4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t xml:space="preserve">Supplementary </w:t>
      </w:r>
      <w:r w:rsidR="00EE5A2A">
        <w:rPr>
          <w:rFonts w:ascii="Tahoma" w:hAnsi="Tahoma" w:cs="Tahoma"/>
          <w:sz w:val="19"/>
          <w:szCs w:val="19"/>
        </w:rPr>
        <w:t>T</w:t>
      </w:r>
      <w:r w:rsidR="00343D23" w:rsidRPr="00F94632">
        <w:rPr>
          <w:rFonts w:ascii="Tahoma" w:hAnsi="Tahoma" w:cs="Tahoma"/>
          <w:sz w:val="19"/>
          <w:szCs w:val="19"/>
        </w:rPr>
        <w:t>able</w:t>
      </w:r>
      <w:r w:rsidR="00C03231">
        <w:rPr>
          <w:rFonts w:ascii="Tahoma" w:hAnsi="Tahoma" w:cs="Tahoma"/>
          <w:sz w:val="19"/>
          <w:szCs w:val="19"/>
        </w:rPr>
        <w:t xml:space="preserve"> 1</w:t>
      </w:r>
      <w:r w:rsidR="00343D23" w:rsidRPr="00F94632">
        <w:rPr>
          <w:rFonts w:ascii="Tahoma" w:hAnsi="Tahoma" w:cs="Tahoma"/>
          <w:sz w:val="19"/>
          <w:szCs w:val="19"/>
        </w:rPr>
        <w:t xml:space="preserve">. </w:t>
      </w:r>
      <w:r w:rsidR="00FE1133" w:rsidRPr="00F94632">
        <w:rPr>
          <w:rFonts w:ascii="Tahoma" w:hAnsi="Tahoma" w:cs="Tahoma"/>
          <w:sz w:val="19"/>
          <w:szCs w:val="19"/>
        </w:rPr>
        <w:t>Observed deaths, relative risks</w:t>
      </w:r>
      <w:r w:rsidR="00E9090A" w:rsidRPr="00F94632">
        <w:rPr>
          <w:rFonts w:ascii="Tahoma" w:hAnsi="Tahoma" w:cs="Tahoma"/>
          <w:sz w:val="19"/>
          <w:szCs w:val="19"/>
        </w:rPr>
        <w:t>,</w:t>
      </w:r>
      <w:r w:rsidR="00FE1133" w:rsidRPr="00F94632">
        <w:rPr>
          <w:rFonts w:ascii="Tahoma" w:hAnsi="Tahoma" w:cs="Tahoma"/>
          <w:sz w:val="19"/>
          <w:szCs w:val="19"/>
        </w:rPr>
        <w:t xml:space="preserve"> and 90 % CIs by category of items</w:t>
      </w:r>
      <w:r w:rsidR="00F84E26">
        <w:rPr>
          <w:rFonts w:ascii="Tahoma" w:hAnsi="Tahoma" w:cs="Tahoma"/>
          <w:sz w:val="19"/>
          <w:szCs w:val="19"/>
        </w:rPr>
        <w:t>, and ERR/</w:t>
      </w:r>
      <w:proofErr w:type="spellStart"/>
      <w:r w:rsidR="00F84E26">
        <w:rPr>
          <w:rFonts w:ascii="Tahoma" w:hAnsi="Tahoma" w:cs="Tahoma"/>
          <w:sz w:val="19"/>
          <w:szCs w:val="19"/>
        </w:rPr>
        <w:t>Sv</w:t>
      </w:r>
      <w:proofErr w:type="spellEnd"/>
      <w:r w:rsidR="00F84E26">
        <w:rPr>
          <w:rFonts w:ascii="Tahoma" w:hAnsi="Tahoma" w:cs="Tahoma"/>
          <w:sz w:val="19"/>
          <w:szCs w:val="19"/>
        </w:rPr>
        <w:t xml:space="preserve"> for radiation</w:t>
      </w:r>
      <w:r w:rsidR="0031331C">
        <w:rPr>
          <w:rFonts w:ascii="Tahoma" w:hAnsi="Tahoma" w:cs="Tahoma"/>
          <w:sz w:val="19"/>
          <w:szCs w:val="19"/>
        </w:rPr>
        <w:t xml:space="preserve"> (Entry date: </w:t>
      </w:r>
      <w:r w:rsidR="0031331C" w:rsidRPr="00CC7119">
        <w:rPr>
          <w:rFonts w:ascii="Tahoma" w:hAnsi="Tahoma" w:cs="Tahoma"/>
          <w:sz w:val="19"/>
          <w:szCs w:val="19"/>
        </w:rPr>
        <w:t>the date of the questionnaire response</w:t>
      </w:r>
      <w:r w:rsidR="0031331C">
        <w:rPr>
          <w:rFonts w:ascii="Tahoma" w:hAnsi="Tahoma" w:cs="Tahoma"/>
          <w:sz w:val="19"/>
          <w:szCs w:val="19"/>
        </w:rPr>
        <w:t>)</w:t>
      </w:r>
      <w:r w:rsidR="00FE1133" w:rsidRPr="00F94632">
        <w:rPr>
          <w:rFonts w:ascii="Tahoma" w:hAnsi="Tahoma" w:cs="Tahoma"/>
          <w:sz w:val="19"/>
          <w:szCs w:val="19"/>
        </w:rPr>
        <w:t>.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765"/>
        <w:gridCol w:w="2584"/>
        <w:gridCol w:w="677"/>
        <w:gridCol w:w="683"/>
        <w:gridCol w:w="266"/>
        <w:gridCol w:w="697"/>
        <w:gridCol w:w="308"/>
        <w:gridCol w:w="697"/>
        <w:gridCol w:w="266"/>
        <w:gridCol w:w="204"/>
        <w:gridCol w:w="675"/>
        <w:gridCol w:w="683"/>
        <w:gridCol w:w="266"/>
        <w:gridCol w:w="683"/>
        <w:gridCol w:w="308"/>
        <w:gridCol w:w="573"/>
        <w:gridCol w:w="266"/>
        <w:gridCol w:w="204"/>
        <w:gridCol w:w="675"/>
        <w:gridCol w:w="683"/>
        <w:gridCol w:w="266"/>
        <w:gridCol w:w="683"/>
        <w:gridCol w:w="308"/>
        <w:gridCol w:w="573"/>
        <w:gridCol w:w="266"/>
        <w:gridCol w:w="206"/>
        <w:gridCol w:w="677"/>
        <w:gridCol w:w="683"/>
        <w:gridCol w:w="266"/>
        <w:gridCol w:w="683"/>
        <w:gridCol w:w="308"/>
        <w:gridCol w:w="573"/>
        <w:gridCol w:w="266"/>
        <w:gridCol w:w="204"/>
      </w:tblGrid>
      <w:tr w:rsidR="00D0302C" w:rsidRPr="0097333A" w14:paraId="3CE770EF" w14:textId="77777777" w:rsidTr="0097333A">
        <w:trPr>
          <w:trHeight w:val="270"/>
        </w:trPr>
        <w:tc>
          <w:tcPr>
            <w:tcW w:w="6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7985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Items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E7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tegory</w:t>
            </w:r>
          </w:p>
        </w:tc>
        <w:tc>
          <w:tcPr>
            <w:tcW w:w="3661" w:type="pct"/>
            <w:gridSpan w:val="3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36F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uses of death</w:t>
            </w:r>
          </w:p>
        </w:tc>
      </w:tr>
      <w:tr w:rsidR="00D0302C" w:rsidRPr="0097333A" w14:paraId="326AE538" w14:textId="77777777" w:rsidTr="0097333A">
        <w:trPr>
          <w:trHeight w:val="55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458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40C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899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0BE7D31" w14:textId="705140F9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l noncancers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6D5ABB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847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29B9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irculatory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1C85A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847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4CCF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rdiovascular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AF5A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847" w:type="pct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938259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erebrovascular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A06655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D0302C" w:rsidRPr="0097333A" w14:paraId="6799A539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85FA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B2A8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AEC6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C45B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A976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21A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544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A8E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E0EB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906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B4D9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C0D4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5D62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5D1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448E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D57A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639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D4B6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1875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1791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FE7B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80D7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9C02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EB42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FC6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0C26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EDD5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DFA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87A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5A28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8E9D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8E7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53FA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789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0C85088F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64654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E526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AF0D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611E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564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A3C7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F524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3BFC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16DF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512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579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B322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FB7F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E17F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512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E8EB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8816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A2E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C5C0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512" w:type="pct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238D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8453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D0302C" w:rsidRPr="0097333A" w14:paraId="3FC0168C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60FC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C14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B952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633F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45E0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8F1F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510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00F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DB68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05F1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CD7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65D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A1A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722E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33B0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7B7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A09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116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A5D4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8A4F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C5D9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FFC0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2E3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210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92D3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758E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DD2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4D43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F0A2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5DD9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234F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6BB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EA3E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4BC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66847454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DC43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erved death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E27A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44D8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01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EB9F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0F99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1507C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D82DE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654E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D5100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4565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0852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34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00B1D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B4217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746BD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A8F0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2E74B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02A2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F0C2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27ED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8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931A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1F5C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DEE30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7860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DFDF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246F0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C537C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91F3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1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F3FA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A88AE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5BF7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E581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B69AA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82EA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337E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D0302C" w:rsidRPr="0097333A" w14:paraId="2B57C84E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FAB7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090E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39DA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CED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29FF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E9CD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4D2F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DC07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D8FA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D3F1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ABA3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592E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D05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5FB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A8A0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2DB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0A2A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7ED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C5D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1B5F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F0EB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371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0DD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F63F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C004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B16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9C82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09D8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7BBE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F61E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D47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579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DEF3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C7E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750A259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C149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moking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E4D1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0C86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49E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D11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C38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01A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C6B2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698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378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79F4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6EB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B920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BF2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4C5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2460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62D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EEF2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8CD8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0CC1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377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241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64A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81F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6B2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73E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C3C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45E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46B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5C88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A767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F55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6E31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2FD6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369FE3B9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11E2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Packyears)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F892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smoker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C763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4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074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F03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D57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7B0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1B9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8C9E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7204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15F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0489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ED5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E6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32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A8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2D8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395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44C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3F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9BB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76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4200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D348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63C8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BB95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0DD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A30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85C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217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226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3E6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7DBE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F9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5D2E21DB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FEC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136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gt;0-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40B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CF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25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DE2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12C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61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890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A4CF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77A9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7E5E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B94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0E5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6F3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8CBC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5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D59F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608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A73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9F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20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14D9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AE3C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83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7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9A1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3D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F10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2C4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5DB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A1DF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98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369C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ED6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5D4B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855DF8F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C34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2144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0- 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191B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AE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1D9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76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1B6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B1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925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F7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02F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921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C910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C2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DDE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394F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C9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02A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F3F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29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84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328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884E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F1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296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54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5B3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62F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48B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4E0D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05A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C3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F4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204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7CDCCA38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4AA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394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93B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7ECC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80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521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85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B25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0B5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A00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B35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DEE9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01F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68A7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9FA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942F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689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AD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008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A650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283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FEE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7E82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0CA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8DCD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07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4479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A8EC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4EB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EC0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BCE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5DFC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6CAC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2D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F5CCB6F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D21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66B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5FD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25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C9A0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ABB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C65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344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A4C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FC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D7B7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76D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55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D3E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B0B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F423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B9B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522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F1AF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A35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52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50AC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B32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8F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74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92F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953B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00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C96D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40F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CB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84F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7C56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C8D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7C1888B4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263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6B02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0317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67AB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ED2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2AE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5E1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E6CD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27CE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F5D8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DA5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EB8C2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2C83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7A2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CFFC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DA3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EB0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AC72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60C3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E672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720B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F3AD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17A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561C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99D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A9E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F0CC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9177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5F16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70C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1A90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F4B1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166E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4D3A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80456CD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155D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cohol consumption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68A5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6341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87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AF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995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BBD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A6A3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91A7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83AD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45B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00C2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F98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DC5E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EC4D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1C78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E0C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545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236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E47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5AA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4D8B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ABDB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D227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1362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81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5F2B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47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63D0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FB0D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F577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BF8C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B8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B980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0B8A5F7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2E5E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Ethanol / day (g))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A397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drinker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4C3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407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5BA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33E0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EDCC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7555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1CF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528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31AB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5EE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7DB8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EA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D2D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610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DDD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C285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3CB7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1BA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10DD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BFC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A9C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CA0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E9CF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968D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8765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FFC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D97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17B8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BD6A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6E03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A1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BD0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11F6E4A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3D37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604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&gt;0 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26A6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8B1A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360F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B47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E84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CF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05EA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E72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C374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0970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95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695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8B4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46F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8BBA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0A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9148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EFE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A30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613E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20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7B4F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683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FDD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D24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45E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E99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FDE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497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208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52A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976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52553E6E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6C9E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6AA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093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6A72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35A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CB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E4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1223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5E9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51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AC5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CBF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BA5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CD5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ADC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229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5751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8C7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5EA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8960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2E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FB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55E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BA3A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1DF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3A8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E2BE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779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F8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F09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851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3B4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2C1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46F0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28D938F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F3B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0FE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06CF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9F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B9AC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5D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940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3C67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1F2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7DA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98EB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0B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54F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2ED8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B4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DFB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2CC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3E6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AB12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5CA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0B9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EE6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8DF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93C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E07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16A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4426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4782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271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5FC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FB4E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D084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40C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D69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48C1C9E0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2950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798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A11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AAF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6E0A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636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A04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87C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A570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8D9C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71F9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2F6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E7C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B694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20F0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731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AFB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DC9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0EE0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89F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3D9C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6D04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03E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8D71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127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0CF1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676C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C78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1FC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EA5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6B39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51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D95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BA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416CD9E2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A62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A56E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5CEB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002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89E2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930C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091D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C4C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2B6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01F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CF17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742F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9E3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AA8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CC5C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B517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1C9C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C46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DBB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E4A2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7EE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346D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2974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2568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94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6292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C12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2A7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2137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29BF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55E3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C52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0E7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3C5E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71F73C18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833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Health consciousness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1C0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ood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5D4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989F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DF8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2725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9E79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B6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65E7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33FE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7ECC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3FA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E361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2C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1F4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D34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D724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E05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767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49F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7F68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72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97B3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80D8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97C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AC62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684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C9E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E9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ED4C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5D3C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B1C7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FD58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5CC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956BDC0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9640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F050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edium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EF5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6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B3B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CDF2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967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6E4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2ED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B44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6EBE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3BDE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06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616F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C5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99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ED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EDC8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E0C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9B53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0E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DCB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935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C15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6DF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FFE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A11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FF5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95C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DB4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1AD9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CA08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7BA8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CAD0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7D9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525705F9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A437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C235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ad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E60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10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1F1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0E7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073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51D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D497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77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08CF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C158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A2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997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31F9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FA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CDEF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2B5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5D3B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7B5C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6344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0EB4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EC7F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A8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7384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5A2C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36B1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0CC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097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7D5E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6761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DCC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99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9F1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6D50C110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CF02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5178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555E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DB5B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1BA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BC99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132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45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3FB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0AA3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FDBE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2E1A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0C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6F0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5542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C59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A449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6F4F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01E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1B5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22D9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166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724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5303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AC6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1CF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1AE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FA11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346A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AF61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0E19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B785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529B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EA94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226DEFA3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B6C7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Frequency of 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E02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 year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361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4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03F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425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A28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A45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9067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9651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BC4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B2F2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BE8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78C8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C80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8E4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4376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E47E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434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5235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97A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9CFA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06C8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1A4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C3E0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55E0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FC3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F94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274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C79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5713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C75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EFF5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7483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06A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4DA42972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182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 medical examination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F7FF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00A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CB8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AEC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9B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9038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30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8C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4E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E8A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8D3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F2B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526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4D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6B50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C65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663C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F54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93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14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599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17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DC7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70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22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3746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534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8D0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AF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21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88D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94CD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566C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3C94AA0B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6D5C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310B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76B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6C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E922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6B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95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928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AED2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7F3D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50D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75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FC4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AD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C29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EBF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77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C15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AF4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2EB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EE97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E90F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BD8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FBD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DFB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94E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3D17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CE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5D3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989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0B2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CC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FC9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BD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37701533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C2AE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E7F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EA95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D6B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B9A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BD67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7AA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E8BE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BC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A68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18A0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9800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1FAB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0F3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D495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31C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C11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1477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51F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41A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5E0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461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BF37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8252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510F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CE5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DD94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5C52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81CE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A110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1E9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16EC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C60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0A61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E113BDA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A076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reakfast intake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A543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day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D36A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0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7078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9865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464F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470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A9A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E8F3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9DD7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1206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3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5D07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C0B8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E64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62BA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4804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E86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1CC5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9369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2A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ACDE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565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E4C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B2E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525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4B37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4B5B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CFCA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BF0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2144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28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AA4E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45F5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AC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1159FB35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03B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493E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B401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6822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BFD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C1CC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90D6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26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71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CC46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897C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4D6F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71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88A6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205F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439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C216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9BB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612A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0AC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7342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986A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7D0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674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E04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FC98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3C45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3E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7E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DE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EB1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261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654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543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6C7B8887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6E4F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A0D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FC8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A84E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E6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B29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1CD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3D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D9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9FA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1B4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87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769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F64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2C47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843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8348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34D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905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D59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D47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C5C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60D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AD4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75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AC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A3E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922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6D1F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4C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EF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E2C1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D812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CF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63C1A897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19A1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C96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8A58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D4F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E9B5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4F1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D9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F5A1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0C0B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C62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8B82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DFAD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D3DA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251C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84F0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BC20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FCA0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66AE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0CDA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6B6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A2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A9D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76B9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C10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4C0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CAD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F13B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348D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1EC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C7FA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8F3F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4389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442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7E5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106C4BEB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D92E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leep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9C6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Well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ED0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3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84E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757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D1F9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18CF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ABB6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40AB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B5C4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F52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D699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94A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19A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3C8C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779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A10D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5BE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4800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103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BF6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2BF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55B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1B45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131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86C7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6ADC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6CA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6CA0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0884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874D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2C2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2EDA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2DD9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7F58BF36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935B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671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 not well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F7F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114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B4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E5A3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6E6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DB6F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52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85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40B9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E2B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C20F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96A9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BDC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A07E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E501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18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6D05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42A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B1C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B1BF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BDCC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43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CB9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3533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B349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DBB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D44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65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001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BE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A5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FAA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11BE97F1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C889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1843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Not well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B018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5C0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62E3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8CF9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0062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8F88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2741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D2AC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E7DD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D81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C95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ED2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505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19D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CC20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CA8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A4D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C7E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109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BD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53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8FA3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2C3E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14A4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C7BA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D1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54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D3A6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629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5FA6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B02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DD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0ECD034B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A22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EB4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62FC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4B4F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84B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DBE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506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B32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6F8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986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C6F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3009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B96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071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9150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E0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ACE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F6D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72C0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63F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557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D84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FB17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74F3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69A9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7F3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2742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F7F1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988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3A1B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0F33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FE5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426C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0D2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6398F720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0C7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lastRenderedPageBreak/>
              <w:t>BMI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E44B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8.5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FB98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DA3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3A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B4A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89F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4E4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84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41C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7E4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4735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9570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590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D2A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3EE2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3FA1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D95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E17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D87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E11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441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71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701B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5B9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C6E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78F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68A0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F06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892A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F1EF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3745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4326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EAE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0914AA84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D79D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8FB0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.5-&lt;25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45E5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9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32A9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66C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7DA6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329B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337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FF2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48BE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9009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3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8F7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4194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A2CC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5B24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526B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C51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44E8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58F1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E93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61B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A33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7D66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A1C3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862A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DC59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1DD5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42D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E1B5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A989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BB7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B9B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42D0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F19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BFF4F4E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E504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D60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-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F3AD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111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C8C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E18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53D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E7F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0CB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8AEE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BA04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7A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24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50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875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149C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754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7B4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D4E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2B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8FDA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7F14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AD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261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216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D8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8A18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A51D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2D17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AD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64C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4957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5FB6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B43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37B367A6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23C8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DA2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+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A154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EA38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330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599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6A7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943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6E1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D68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6DE2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6A2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FC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04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313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581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5AF8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C292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2DBA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2BC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E80F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543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A02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383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60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249E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9BD8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85D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01F9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A101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5F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C1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6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F3D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D599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564C78A4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2B0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E3E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FB55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D7D3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64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7A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1DC6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444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202E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363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E037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04F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6DF7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86AC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4CF6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6437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09E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171B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417D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2E93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F4F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6951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2A7D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A39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6138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7BC5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4C7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680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A0B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7774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7C9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FBE5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C63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288F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63A61CFB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056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Job category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5AB8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Design &amp; research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2CCE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AEE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C80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E8D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67FB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A44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3549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EBC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364E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B43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51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DB0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49B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60B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C76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0ED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D19D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5FA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B17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ED4A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139E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0D7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97C4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694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E3B7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EA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4A9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AD63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2F5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AB06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C42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8BAE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2BBD1EC6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2C1D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259B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ological management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FBB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BD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2FF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3045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92AD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08F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DE0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2A5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7CCA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115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F4F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DC68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6D2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A3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7D9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9FBE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0CAB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CCD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6DC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E9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EA65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036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36B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4B60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5A1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61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8A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497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BED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6F8B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5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FC6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F87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53A82651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686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BF31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peration &amp; investigation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76C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121C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8E02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E9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513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5D98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69DC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ED82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7C88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5CE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943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F8AB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891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56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096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44E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81FD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985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07F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69F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203E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B65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FEFA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491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68B8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41B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46D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E89D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7D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F6B9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6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04E9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2AC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246EE47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2E2C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358C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intenance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13AE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B3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CC7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E3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4A6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790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585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47F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E1F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F97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989C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691C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188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6E9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BF4B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E45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3E19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1FF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5A1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14B6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0A6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71D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0CA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B715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B3C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C799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85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7D12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F7DA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4BB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5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8D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0505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764E8AFC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FD70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50E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56ED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9E04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F050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FA3B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8B8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A1F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6C68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5D2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22DE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91892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5E8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616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D5A4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0A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8AA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0DEA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A366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252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BF5D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836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17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8905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65D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A3D4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D764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59F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7309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FF9F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FCF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6169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C6E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0558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DD046E3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EF6A" w14:textId="41540B60" w:rsidR="0097333A" w:rsidRPr="0097333A" w:rsidRDefault="009137C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Job 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p</w:t>
            </w:r>
            <w:r w:rsidR="0097333A"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sition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B97B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nagement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90C8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222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A7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3EA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995C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3033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E9F8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BF73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87AC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C321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5C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3A3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63A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250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5BF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0746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DBE2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4B3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5DD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FC0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7287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110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F670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57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DBCC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0CEC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6F8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48A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393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D8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C6B7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5E1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745B8638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C5B9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283A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Technical advisor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6DD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1927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9BA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932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4FB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C4E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DB03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ED7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78E1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291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ED5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CC0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2AB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5585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C15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7D8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517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AA6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FA2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B61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09D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D45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B30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AC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E88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904E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E73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5B8A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CDF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C660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216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84F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5E2AF073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07E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128F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roup leader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D9C4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4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C5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E0A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CFB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81C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0FE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E84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4AA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6FD8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919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A86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0706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EC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F061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920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27D4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378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91AD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7F5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A7C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45D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2B3F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D4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C9B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BF5F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7C33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27E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D1D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E4A7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AB0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D5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26C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6103427F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74A0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0287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taff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C437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583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59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CDBC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94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F8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2CF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7712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9C4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7773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417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CF3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5DDA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434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CF8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98E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FB51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3B40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F88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0FDA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F41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BD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3ECF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58A1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FFC4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D50A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3C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9730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5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772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37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96F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C5C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1538E03D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AE39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B0A4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70702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4CC2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94B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59BA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1075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3A53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61E8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ECC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780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528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1F9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0224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0318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985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5D1D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0F51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12C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2DB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1706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6F6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93EB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7494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2B9C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ED03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2A5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53C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9C82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0BDD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A42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A8C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7DB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52FD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7F454706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F405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Years of education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3AAE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+ years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8E2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01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7C67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E5F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654C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E097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CF6A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F9DA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6EA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1EC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E5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9137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36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E6F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4B24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17A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C454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B24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22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7F32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7B7C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0E40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942A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DF0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C1D3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4C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061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C26D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A710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D7F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DDDB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EFF4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5F604E81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9C6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6F29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12 years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43B4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5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F3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4E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1CE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412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596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D58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62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84C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4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304A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9C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A7A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75C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FB9A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1E8F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7A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796C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F889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C2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DCF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472D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74CF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9BC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92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ACD0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0C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B99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F1D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9D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557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D003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DE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4877FAE8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993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5BA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0 years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EF83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2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64A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74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D05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38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88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51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7AD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EF2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7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2DC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A38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F581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260D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ACC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909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C19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A3F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DD2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FC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8CAD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9614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4F6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8DC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807F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2E8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0E5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44A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0E3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F8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E4E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746D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25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8B8A01F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646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6BB1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4F14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8C49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A137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C04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132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A90F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67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8E1A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577B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971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3B90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F8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31D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2858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BC1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4C5D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191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DD8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C100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1053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2BD5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5A33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275A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56C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C29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3EA1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81AC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BE8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328C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0C7E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14EF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045F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0910217D" w14:textId="77777777" w:rsidTr="0097333A">
        <w:trPr>
          <w:trHeight w:val="315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3901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ation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C93F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5 mSv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F02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4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AFE8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467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512D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172D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71A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F67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39CA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E7F3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2A60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79CE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2AC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A8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7578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6C9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3F6E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40D8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6E4E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5A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F0F4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CA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1C3F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8FB1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6231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BD0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26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C9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C527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36B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4CA4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0772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90FC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7F2FFD92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16F2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Cumulative dose)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2F7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- mSv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0C4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477F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ABC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0A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F08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ACCA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9A5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EF6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503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0E1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081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DFA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69D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7D6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DDC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13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6BD4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761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5BB6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244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0B6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66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9C3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1D6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C56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78D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1EC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E6D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1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1BE2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090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70C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E8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1244880C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FC04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2F8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 mSv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CD9E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7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0A7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838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0F4C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B0F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D2F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BFC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E1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A2CF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C680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EF1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7CB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FC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05F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2BE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3A4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A6E1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9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EF7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951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DF4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E00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54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2DD7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613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A5F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61B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0E49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84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61D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34E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0AB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F3D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789D75F1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3F62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6D5B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 mSv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930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C9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C696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E5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467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1577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428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17A0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44B9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5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DE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74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9E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CF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11E8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ED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75F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EE88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A82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075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FED7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6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61C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2721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07E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B3E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FFDA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2E8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09B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780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250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F824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8B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CE01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32FA6E10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2A98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F113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- mSv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1F8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6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A4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06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323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8B23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C7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63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3B0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E24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1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B6F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934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573B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50F6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D50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21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53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7BAF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CD3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F9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D7C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0775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E30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53A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D9B1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3730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0E42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9B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226A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106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9A4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C000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92D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73E9FC5E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D2D6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3E79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00+ 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sv</w:t>
            </w:r>
            <w:proofErr w:type="spellEnd"/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780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3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4498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6C2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E84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2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649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7CF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AC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D92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667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2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6D00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46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78BF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0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0BB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214E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6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84A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636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E052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B4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B264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7DDC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3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4551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2255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4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FC8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6E90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5CD2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A8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11E6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911B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881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63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27C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4CE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68164219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398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B98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BDE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A65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1BDB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C1F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9DCB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4D56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BE5D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B0D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8CBC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E301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7AF0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B29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D6D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D4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009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7E7C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2EDF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F290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53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557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A02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41EA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7DE0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AC3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6E03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486F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A2AD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38A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EBA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98FA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9E58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6FAF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0E366F07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2A2A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6DE3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RR/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v</w:t>
            </w:r>
            <w:proofErr w:type="spellEnd"/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9013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044CA" w14:textId="58B08BA4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0.27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BE0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2B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-1.61 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C1B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8E8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0CC6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ED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94E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C0829" w14:textId="60EB3160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1.01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1F2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B1812" w14:textId="7A4255F4" w:rsidR="00D0302C" w:rsidRPr="0097333A" w:rsidRDefault="00D0302C" w:rsidP="00D0302C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2.62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75F5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1E06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0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A28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78C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1560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4C71" w14:textId="625E7648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0.89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49F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55EED" w14:textId="24DBF936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2.9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7992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DB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2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0231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CC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4B7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FF73" w14:textId="20373F7B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1.12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EDC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2B9CB" w14:textId="1FECFB7B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3.69</w:t>
            </w: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E60B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201C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5 </w:t>
            </w: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AF2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95A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</w:tr>
      <w:tr w:rsidR="00D0302C" w:rsidRPr="0097333A" w14:paraId="2D54F510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E06B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650DB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B56B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B217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EE04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E5FF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4DA6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B806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6ABBB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B0983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CCB1C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CBF3E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9E1D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A53B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A866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3A92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C7DA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5C622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D614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F8EF9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0BC91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D9C5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2B50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7B31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1D981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0D9C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EF02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FA14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AA82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1190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B464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1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3752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2E3F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A1340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97333A" w:rsidRPr="0097333A" w14:paraId="28137A8C" w14:textId="77777777" w:rsidTr="0097333A">
        <w:trPr>
          <w:trHeight w:val="263"/>
        </w:trPr>
        <w:tc>
          <w:tcPr>
            <w:tcW w:w="4098" w:type="pct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A337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: The number of the deaths listed in each category were based on pseudo complete data set #1. These were almost similar but slightly different by data set.</w:t>
            </w: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52F1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CCE3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0D32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2371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741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ED5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21A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B590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D0302C" w:rsidRPr="0097333A" w14:paraId="0985F69A" w14:textId="77777777" w:rsidTr="0097333A">
        <w:trPr>
          <w:trHeight w:val="27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234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: Reference category.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238A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40F7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16BC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038D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2370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5B8A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84B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7B82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2E1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2652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03F0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99B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326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18DF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FF4B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B6B2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B191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DE08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C0B0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509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1193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0EA5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B98A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E2B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47D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82BE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9B94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5A9A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9D21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EA51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F1A52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AEE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D31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</w:tbl>
    <w:p w14:paraId="1659B461" w14:textId="3CF6E36F" w:rsidR="00FB0C52" w:rsidRPr="0097333A" w:rsidRDefault="00FB0C52">
      <w:pPr>
        <w:widowControl/>
        <w:jc w:val="left"/>
        <w:rPr>
          <w:rFonts w:ascii="Tahoma" w:hAnsi="Tahoma" w:cs="Tahoma"/>
          <w:sz w:val="19"/>
          <w:szCs w:val="19"/>
        </w:rPr>
      </w:pPr>
    </w:p>
    <w:p w14:paraId="66800119" w14:textId="77777777" w:rsidR="00FB0C52" w:rsidRDefault="00FB0C52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br w:type="page"/>
      </w:r>
    </w:p>
    <w:p w14:paraId="3B3009DB" w14:textId="0C3359B1" w:rsidR="00C03231" w:rsidRDefault="00EE5A2A">
      <w:pPr>
        <w:widowControl/>
        <w:jc w:val="left"/>
        <w:rPr>
          <w:rFonts w:ascii="Tahoma" w:hAnsi="Tahoma" w:cs="Tahoma"/>
          <w:sz w:val="19"/>
          <w:szCs w:val="19"/>
        </w:rPr>
      </w:pPr>
      <w:r>
        <w:rPr>
          <w:rFonts w:ascii="Tahoma" w:hAnsi="Tahoma" w:cs="Tahoma"/>
          <w:sz w:val="19"/>
          <w:szCs w:val="19"/>
        </w:rPr>
        <w:lastRenderedPageBreak/>
        <w:t>Supplementary T</w:t>
      </w:r>
      <w:r w:rsidRPr="00F94632">
        <w:rPr>
          <w:rFonts w:ascii="Tahoma" w:hAnsi="Tahoma" w:cs="Tahoma"/>
          <w:sz w:val="19"/>
          <w:szCs w:val="19"/>
        </w:rPr>
        <w:t>able</w:t>
      </w:r>
      <w:r>
        <w:rPr>
          <w:rFonts w:ascii="Tahoma" w:hAnsi="Tahoma" w:cs="Tahoma"/>
          <w:sz w:val="19"/>
          <w:szCs w:val="19"/>
        </w:rPr>
        <w:t xml:space="preserve"> 1</w:t>
      </w:r>
      <w:r w:rsidRPr="00F94632">
        <w:rPr>
          <w:rFonts w:ascii="Tahoma" w:hAnsi="Tahoma" w:cs="Tahoma"/>
          <w:sz w:val="19"/>
          <w:szCs w:val="19"/>
        </w:rPr>
        <w:t>. Observed deaths, relative risks, and 90 % CIs by category of items</w:t>
      </w:r>
      <w:r>
        <w:rPr>
          <w:rFonts w:ascii="Tahoma" w:hAnsi="Tahoma" w:cs="Tahoma"/>
          <w:sz w:val="19"/>
          <w:szCs w:val="19"/>
        </w:rPr>
        <w:t>, and ERR/</w:t>
      </w:r>
      <w:proofErr w:type="spellStart"/>
      <w:r>
        <w:rPr>
          <w:rFonts w:ascii="Tahoma" w:hAnsi="Tahoma" w:cs="Tahoma"/>
          <w:sz w:val="19"/>
          <w:szCs w:val="19"/>
        </w:rPr>
        <w:t>Sv</w:t>
      </w:r>
      <w:proofErr w:type="spellEnd"/>
      <w:r>
        <w:rPr>
          <w:rFonts w:ascii="Tahoma" w:hAnsi="Tahoma" w:cs="Tahoma"/>
          <w:sz w:val="19"/>
          <w:szCs w:val="19"/>
        </w:rPr>
        <w:t xml:space="preserve"> for radiation (Entry date: </w:t>
      </w:r>
      <w:r w:rsidRPr="00CC7119">
        <w:rPr>
          <w:rFonts w:ascii="Tahoma" w:hAnsi="Tahoma" w:cs="Tahoma"/>
          <w:sz w:val="19"/>
          <w:szCs w:val="19"/>
        </w:rPr>
        <w:t>the date of the questionnaire response</w:t>
      </w:r>
      <w:r>
        <w:rPr>
          <w:rFonts w:ascii="Tahoma" w:hAnsi="Tahoma" w:cs="Tahoma"/>
          <w:sz w:val="19"/>
          <w:szCs w:val="19"/>
        </w:rPr>
        <w:t>)</w:t>
      </w:r>
      <w:r w:rsidRPr="00F94632">
        <w:rPr>
          <w:rFonts w:ascii="Tahoma" w:hAnsi="Tahoma" w:cs="Tahoma"/>
          <w:sz w:val="19"/>
          <w:szCs w:val="19"/>
        </w:rPr>
        <w:t>.</w:t>
      </w:r>
      <w:bookmarkStart w:id="0" w:name="_GoBack"/>
      <w:bookmarkEnd w:id="0"/>
      <w:r w:rsidR="00FB0C52">
        <w:rPr>
          <w:rFonts w:ascii="Tahoma" w:hAnsi="Tahoma" w:cs="Tahoma"/>
          <w:sz w:val="19"/>
          <w:szCs w:val="19"/>
        </w:rPr>
        <w:t xml:space="preserve"> (continued)</w:t>
      </w:r>
    </w:p>
    <w:tbl>
      <w:tblPr>
        <w:tblW w:w="1364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919"/>
        <w:gridCol w:w="3205"/>
        <w:gridCol w:w="671"/>
        <w:gridCol w:w="708"/>
        <w:gridCol w:w="266"/>
        <w:gridCol w:w="708"/>
        <w:gridCol w:w="308"/>
        <w:gridCol w:w="615"/>
        <w:gridCol w:w="266"/>
        <w:gridCol w:w="288"/>
        <w:gridCol w:w="755"/>
        <w:gridCol w:w="614"/>
        <w:gridCol w:w="266"/>
        <w:gridCol w:w="707"/>
        <w:gridCol w:w="308"/>
        <w:gridCol w:w="772"/>
        <w:gridCol w:w="266"/>
      </w:tblGrid>
      <w:tr w:rsidR="0097333A" w:rsidRPr="0097333A" w14:paraId="4218E9E0" w14:textId="77777777" w:rsidTr="00B36EF2">
        <w:trPr>
          <w:trHeight w:val="270"/>
        </w:trPr>
        <w:tc>
          <w:tcPr>
            <w:tcW w:w="29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02B6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Items</w:t>
            </w:r>
          </w:p>
        </w:tc>
        <w:tc>
          <w:tcPr>
            <w:tcW w:w="32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0E2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tegory</w:t>
            </w:r>
          </w:p>
        </w:tc>
        <w:tc>
          <w:tcPr>
            <w:tcW w:w="7518" w:type="dxa"/>
            <w:gridSpan w:val="1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DC26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Causes of death</w:t>
            </w:r>
          </w:p>
        </w:tc>
      </w:tr>
      <w:tr w:rsidR="00B36EF2" w:rsidRPr="0097333A" w14:paraId="6ACC1904" w14:textId="77777777" w:rsidTr="00B36EF2">
        <w:trPr>
          <w:trHeight w:val="55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110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4FFC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0B579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spiratory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F634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68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C47D5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Digestive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br/>
              <w:t>diseases</w:t>
            </w:r>
          </w:p>
        </w:tc>
      </w:tr>
      <w:tr w:rsidR="0097333A" w:rsidRPr="0097333A" w14:paraId="2ABC85A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88D8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AADF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FC2F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7D52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8F4F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5942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154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0895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1465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388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6453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B503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142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230C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1702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78B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4389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B36EF2" w:rsidRPr="0097333A" w14:paraId="2F55EE83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5F138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7C278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58D4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9ED2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21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DCD8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5AC7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9670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.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a</w:t>
            </w:r>
            <w:proofErr w:type="spellEnd"/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20B9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R</w:t>
            </w:r>
          </w:p>
        </w:tc>
        <w:tc>
          <w:tcPr>
            <w:tcW w:w="231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6344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5% CI</w:t>
            </w:r>
          </w:p>
        </w:tc>
      </w:tr>
      <w:tr w:rsidR="0097333A" w:rsidRPr="0097333A" w14:paraId="42A53559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E6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ECD2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02BD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015E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51D8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93E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4B03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8545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96AB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F129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1D3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00E2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B4D4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5A5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676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F16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5B03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1918DBFA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C606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bserved death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0A93A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CE3CE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3A40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B8F4F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A7FB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1B2F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ABB3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4DFE6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4CCA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C98A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3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094B6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DCD1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1B7B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1781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9D6D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E2C12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97333A" w:rsidRPr="0097333A" w14:paraId="37D67985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B20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96D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C062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D66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8EF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2F67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511B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44F1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B5AD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874A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0B56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C6F8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0A8C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890D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A910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AA77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7459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3576DC0A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0A2D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moking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4869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69A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E36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289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B6E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8AF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0F1A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678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5165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6CF1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63C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762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E08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B39B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0E69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C80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70A5019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376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Packyears)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D9CF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smok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AAA7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938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96BF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069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C54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8112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70E7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AF8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7F43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176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EB5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551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91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4AAE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8.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CEAB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4D49FEEE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ABD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466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gt;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F3F8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5E56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E90D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40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DC5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97B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3E6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46F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2873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8E4A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7.4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9891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CA20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3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BCC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921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3.1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B4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F50E891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5BF3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550C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0-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9048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F9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9CFD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6860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0932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47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CC9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DAE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381E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A756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689D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206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E5A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B50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1.3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C7B3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37D55473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6E3D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0390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8DA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C7F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634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7F6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5A32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1F2D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E788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38D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E80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B388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6B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8D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B83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9D9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1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316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45081AA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5885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11F1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C433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A4D0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8B4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5A8A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4A56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A2E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4DB4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E254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A501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E8C7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7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0A25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058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7FEA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20C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8.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90D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08F0318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23B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ED7D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BFF9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8460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4528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F4E9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734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721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243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F84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E41E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69F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9B4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A5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B58A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D5B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3AFE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0F37810F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7A34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cohol consumption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12A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 (Never, 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FA3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4225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6BD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C434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EAD9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7A6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DD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B87B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32BA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ECF9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F45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FD1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431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B0B4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DB5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03BBF2A9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D7D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Ethanol / day (g))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3B0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Former drink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29F5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A8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D97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233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E76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EF8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7A7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3DD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244A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1CF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53F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615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3FEB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01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5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0D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2FCA1088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F5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848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&gt;0 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35E1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E4B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FAE0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2EB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C7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922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2965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5A4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9308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683E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E1F5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F7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ECC8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91D8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81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5EADC01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EBB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7180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0C07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3A65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111A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FEA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33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EA9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7C4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8EF4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948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E735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C370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41F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AC1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6A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7762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38D99D7F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E21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A0C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2F27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C9D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B513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6AB3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3B58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7AD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F16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24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12B3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7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2C01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B1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07E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11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1DE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3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1A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32C08F5D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E1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0BA6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BBC9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998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240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DF0F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1C7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5845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412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742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635B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6C55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154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6F5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9D3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9B0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6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CF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2061BE31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C33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60C6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72CE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17C9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4B5C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14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81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6378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C370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8590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CFB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703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F865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145F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6F65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617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A6A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6B196280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A24C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Health consciousness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00D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ood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A143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7E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B69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C0B6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EA75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6998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E9F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7C63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71D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AFA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43AB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CA83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F036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1643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C8B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16D740E4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4C2C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15D48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edium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458D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107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A1F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2D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FFF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A23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CAF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5DE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C15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DC63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6B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DAB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C02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51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90A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448045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11A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1CE9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ad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D5B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5C8C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868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AF6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215F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48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DBC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8B48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2078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72B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3B7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6F9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1701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4EB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6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3F2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45275F8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B361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75BA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34E0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5969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F31A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0340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9AE9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995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BCC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09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84D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1E7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B961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929A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EA6F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8CC7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DC3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6070A035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79C9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Frequency of 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E7C8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 year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C520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4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3FB0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170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45F1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0074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5BE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590F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83A5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DBD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7D4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8F6C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087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4ED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81F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F19E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46618F5D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EF86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 medical examination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725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97B4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8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A572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EA4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BFA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3F8F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284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F6B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636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3A5A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E0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A665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49A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62A3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F0E5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5476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245D0568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5C52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C90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EE0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A1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795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AF7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421D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302F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540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FC4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75F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325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31B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2557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B8C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267C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3952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1DC10CDE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28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6AF78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63E4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E4C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C9E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CA71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3D1C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2F19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203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EFF0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43F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AC440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7B89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936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3B28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3E1D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BF34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4E5CF1D0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74FD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reakfast intake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F48A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veryday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3A63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04A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E8C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770F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769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2736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821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4E13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719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4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3792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D088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CA75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8F7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952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6F47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71CE4C1C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5931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29E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D43C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61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597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F50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866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1BB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2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594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789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0010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428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86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A4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0C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3CC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1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572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802A169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AB61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B48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lmost nev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2518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F2B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B27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FAD9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240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0A0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465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F15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F807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FEF8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8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504F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BE89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F50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A1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9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4CB2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135D5318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717E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D6A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CD8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27F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98A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420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27D5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ECC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1203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6B5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0F1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FCC9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2888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C974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38E4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0DD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0836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610A607A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895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leep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7F08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Well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458E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4075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51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64F0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C49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85A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67B3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1748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105F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4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E85C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02F1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62F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46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E92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9D1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539169EF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4173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B6C3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ometimes not well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3BF5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057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F7D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581A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79B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6B10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5F4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E7C7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AA2C0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635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ADE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2A5E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387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B77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CAB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76A6F7C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9D54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14B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Not well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212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4992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7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357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A7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BB8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35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5A21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75A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BCE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B8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F2E2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AAC4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F909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A82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6.0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3C5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5FA1D873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3CE9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9D2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BB08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9F81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6F2C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964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001A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CF6F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AD5F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511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638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623E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FBA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8E7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456C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B07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8CCB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7FD04467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A36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lastRenderedPageBreak/>
              <w:t>BMI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F327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8.5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C21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99AB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3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04F1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6260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1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EA9B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FDD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6.1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7C5D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E095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5EC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977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79F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A27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D1C5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57C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5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1DE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341AC592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1FB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6E33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8.5-&lt;25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455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24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576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43B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AA4F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7575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ACF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EBCC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CDC7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51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D7E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F097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214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C340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EA9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3F8842BD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A466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BF1D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5-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A0B8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B7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D6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9184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77F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56D3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C989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09F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8CBA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A2C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78A3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DF72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EB20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1DA1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98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79E701AA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519A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444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0+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38C1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169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661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7E88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F706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833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0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CE58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E9B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CCC6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B5E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E81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3E7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E64E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26C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9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86DB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95A4078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7C95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344A7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D89C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036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AFA9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BE52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8D1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A89B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2D2D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FE21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07D1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BD02A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E24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EA3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35E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60B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6230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20A234E3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2AA4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Job category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89EC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Design &amp; research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04A4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732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7B3A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CE2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E9D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B776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0A14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179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1326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69F5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C6A6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02E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0E7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CE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05B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516CFA61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3BD5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4448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ological management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6655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A49B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BCC2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49F3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C8B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A5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287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0A7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74188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C5E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985C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CBE5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D9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661C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4.7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2AE7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7F7ADE6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E4D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307A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peration &amp; investigation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93FD3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2574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BC9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53E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BE9B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95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3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8DE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065E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2355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5566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3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44D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39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AF9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210E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9.1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EBD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0F0C32F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E47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9B5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intenance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B714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6C49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5C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F21F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6325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6A70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356F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39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CCE7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8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AC93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9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5E5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B50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321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96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7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FFBE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343DA5A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C7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BE0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4B8F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55FD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BED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97E6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3999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779F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B3B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ED81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4A4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8D9C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705B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37C0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9C8A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3537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907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27B4F604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CA695" w14:textId="57FAFC0C" w:rsidR="0097333A" w:rsidRPr="0097333A" w:rsidRDefault="009137C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Job P</w:t>
            </w:r>
            <w:r w:rsidR="0097333A"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osition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6D9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anagement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BC399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B8F9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040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7C55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9AB9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785C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52F8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A23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7C17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CA6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A9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0F1E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D982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279E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E1D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757286B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EAE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4782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Technical adviso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37EB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0EB9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4F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B010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A09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4C2E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9AF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C6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97AA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4237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D6F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16F7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140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41F2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CBCC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0946521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605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A3B1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Group leader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A514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9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CDBC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F42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79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C589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077E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8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4658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6F37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7ABE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B487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8AF6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D49F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C9E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9CC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E4CD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260F3914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7CD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5ABE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taff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98BD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44E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4A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8678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4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7FC8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FD57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DB4F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17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E9D2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0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7F67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69FD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E39C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B056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BC55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5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DA06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B399F62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D8DC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F3F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6783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D96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1B22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BB64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287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4E7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56DC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21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1E3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8FD8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2B37B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C393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16E4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1FF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9193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2423D960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603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Years of education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C3AA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3+ years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119B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2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7213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979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D8C4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BAF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0658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3D71E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0630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3E82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EB7A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491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83BB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79ED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834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95D0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05829DE9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F1F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CA1F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12 year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F2EE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83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7B63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5B1A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CEF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D31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5B30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B63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8F97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6D94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1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AD94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E5A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455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4652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8C88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4FF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2D61575C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ABB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77A0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10 years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1E29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FB38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6D34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1C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67B5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6A26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1358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FCD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E30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0ED5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EEB9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E1B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E0B9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F8A5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4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A96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5B5D37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1391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0AE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85C06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2CEC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B0BF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5C47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C22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75A3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C848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4669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6FE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17125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E60D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43F7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0EE2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B7C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8E8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4475B039" w14:textId="77777777" w:rsidTr="00B36EF2">
        <w:trPr>
          <w:trHeight w:val="315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E459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adiation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5EA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&lt;5 mSv (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ref</w:t>
            </w: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vertAlign w:val="superscript"/>
                <w:lang w:val="en-US"/>
              </w:rPr>
              <w:t>b</w:t>
            </w:r>
            <w:proofErr w:type="spellEnd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6B0F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7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0D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0BC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15C4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CEE0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42FCD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A9A3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B52E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310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49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57E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8C62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7B253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0C4E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FFA2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CE1F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6F6A197A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5F5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Cumulative dose)</w:t>
            </w: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43DE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7DB34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1F4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A1E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54D8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9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CCEE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A1BA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7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2D3A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F1B5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B8BC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4063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F915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7D8A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0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3A6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DDE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0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214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5A30E0B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0585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A586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F1E5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CF50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0270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6984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61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BC57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4180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2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0F9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41DD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BE1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3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E2AE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3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1DD9A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419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8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7C1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B86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1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432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5F53BD93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98C1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56B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2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BE786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35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E44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825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217B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3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4402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D60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1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0441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01B3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DB0E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08C4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2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E0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E9D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6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B2935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8D5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45A9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346891C6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C9A2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1A2C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50- mSv</w:t>
            </w: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E8E61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C9C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2778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0E091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55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4090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BDA4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4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1326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863A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2DDC5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7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2B71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1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6D61C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0A1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32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2D60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6964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59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D42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4623EEC0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211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1FC2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00+ 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msv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E3C5A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11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E319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88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797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CF376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7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E90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B8B8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1.6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7120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B96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00F57" w14:textId="77777777" w:rsidR="0097333A" w:rsidRPr="0097333A" w:rsidRDefault="0097333A" w:rsidP="0097333A">
            <w:pPr>
              <w:widowControl/>
              <w:jc w:val="righ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6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941C3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95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CC8C9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6C8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40 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483D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38DED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2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925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6799EEC1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03F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491EB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EC73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CDFC4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1662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8BB1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D26EF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B7BA9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DE41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257FA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EF08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FDE3F" w14:textId="77777777" w:rsidR="0097333A" w:rsidRPr="0097333A" w:rsidRDefault="0097333A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F6A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BF70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08E4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EFF4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322C6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</w:tr>
      <w:tr w:rsidR="0097333A" w:rsidRPr="0097333A" w14:paraId="0FBE8C97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94060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769A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ERR/</w:t>
            </w:r>
            <w:proofErr w:type="spellStart"/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Sv</w:t>
            </w:r>
            <w:proofErr w:type="spellEnd"/>
          </w:p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E2B0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48355" w14:textId="29EC93D0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0.63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0FA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91160" w14:textId="60C16A85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3.65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C6C4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21EC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2.4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2B8D7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  <w:tc>
          <w:tcPr>
            <w:tcW w:w="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9EB1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D8A5" w14:textId="77777777" w:rsidR="0097333A" w:rsidRPr="0097333A" w:rsidRDefault="0097333A" w:rsidP="0097333A">
            <w:pPr>
              <w:widowControl/>
              <w:jc w:val="center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31A3E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0.76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2905F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(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49CE" w14:textId="62FB29A3" w:rsidR="0097333A" w:rsidRPr="0097333A" w:rsidRDefault="00D0302C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  <w:t>-4.39</w:t>
            </w:r>
          </w:p>
        </w:tc>
        <w:tc>
          <w:tcPr>
            <w:tcW w:w="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12DA4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-</w:t>
            </w:r>
          </w:p>
        </w:tc>
        <w:tc>
          <w:tcPr>
            <w:tcW w:w="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C332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5.90 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D2E1B" w14:textId="77777777" w:rsidR="0097333A" w:rsidRPr="0097333A" w:rsidRDefault="0097333A" w:rsidP="0097333A">
            <w:pPr>
              <w:widowControl/>
              <w:jc w:val="center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)</w:t>
            </w:r>
          </w:p>
        </w:tc>
      </w:tr>
      <w:tr w:rsidR="0097333A" w:rsidRPr="0097333A" w14:paraId="3B297021" w14:textId="77777777" w:rsidTr="00B36EF2">
        <w:trPr>
          <w:trHeight w:val="270"/>
        </w:trPr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43AF9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72C30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6FD1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8120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96D7E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DA3C6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4C667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44A76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95953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4916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DBFF5A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6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E00A17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F011DC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A085B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F3FF5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7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57CF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  <w:tc>
          <w:tcPr>
            <w:tcW w:w="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8A75D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 xml:space="preserve">　</w:t>
            </w:r>
          </w:p>
        </w:tc>
      </w:tr>
      <w:tr w:rsidR="0097333A" w:rsidRPr="0097333A" w14:paraId="2F5A6D0F" w14:textId="77777777" w:rsidTr="00B36EF2">
        <w:trPr>
          <w:trHeight w:val="263"/>
        </w:trPr>
        <w:tc>
          <w:tcPr>
            <w:tcW w:w="13642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F778F" w14:textId="77777777" w:rsidR="0097333A" w:rsidRPr="0097333A" w:rsidRDefault="0097333A" w:rsidP="0097333A">
            <w:pPr>
              <w:widowControl/>
              <w:jc w:val="left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2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a: The number of the deaths listed in each category were based on pseudo complete data set #1. These were almost similar but slightly different by data set.</w:t>
            </w:r>
          </w:p>
        </w:tc>
      </w:tr>
      <w:tr w:rsidR="00B36EF2" w:rsidRPr="0097333A" w14:paraId="6D9F021D" w14:textId="77777777" w:rsidTr="00B36EF2">
        <w:trPr>
          <w:trHeight w:val="270"/>
        </w:trPr>
        <w:tc>
          <w:tcPr>
            <w:tcW w:w="13642" w:type="dxa"/>
            <w:gridSpan w:val="17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6F76D" w14:textId="1183F625" w:rsidR="00B36EF2" w:rsidRPr="0097333A" w:rsidRDefault="00B36EF2" w:rsidP="0097333A">
            <w:pPr>
              <w:widowControl/>
              <w:jc w:val="left"/>
              <w:rPr>
                <w:rFonts w:ascii="Times New Roman" w:eastAsia="Times New Roman" w:hAnsi="Times New Roman"/>
                <w:kern w:val="0"/>
                <w:sz w:val="20"/>
                <w:szCs w:val="20"/>
                <w:lang w:val="en-US"/>
              </w:rPr>
            </w:pPr>
            <w:r w:rsidRPr="0097333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2"/>
                <w:lang w:val="en-US"/>
              </w:rPr>
              <w:t>b: Reference category.</w:t>
            </w:r>
          </w:p>
        </w:tc>
      </w:tr>
    </w:tbl>
    <w:p w14:paraId="0573A214" w14:textId="77777777" w:rsidR="00FB0C52" w:rsidRPr="00FB0C52" w:rsidRDefault="00FB0C52">
      <w:pPr>
        <w:widowControl/>
        <w:jc w:val="left"/>
        <w:rPr>
          <w:rFonts w:ascii="Tahoma" w:hAnsi="Tahoma" w:cs="Tahoma"/>
          <w:sz w:val="19"/>
          <w:szCs w:val="19"/>
        </w:rPr>
      </w:pPr>
    </w:p>
    <w:sectPr w:rsidR="00FB0C52" w:rsidRPr="00FB0C52" w:rsidSect="0062249A">
      <w:footerReference w:type="default" r:id="rId8"/>
      <w:pgSz w:w="23811" w:h="16838" w:orient="landscape" w:code="8"/>
      <w:pgMar w:top="1701" w:right="1701" w:bottom="1701" w:left="1985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16E88" w14:textId="77777777" w:rsidR="0031331C" w:rsidRDefault="0031331C">
      <w:r>
        <w:separator/>
      </w:r>
    </w:p>
  </w:endnote>
  <w:endnote w:type="continuationSeparator" w:id="0">
    <w:p w14:paraId="1449B269" w14:textId="77777777" w:rsidR="0031331C" w:rsidRDefault="0031331C">
      <w:r>
        <w:continuationSeparator/>
      </w:r>
    </w:p>
  </w:endnote>
  <w:endnote w:type="continuationNotice" w:id="1">
    <w:p w14:paraId="509BA18C" w14:textId="77777777" w:rsidR="0031331C" w:rsidRDefault="00313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7114496"/>
      <w:docPartObj>
        <w:docPartGallery w:val="Page Numbers (Bottom of Page)"/>
        <w:docPartUnique/>
      </w:docPartObj>
    </w:sdtPr>
    <w:sdtEndPr/>
    <w:sdtContent>
      <w:p w14:paraId="7F181D03" w14:textId="77777777" w:rsidR="0031331C" w:rsidRDefault="0031331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E6073">
          <w:rPr>
            <w:noProof/>
            <w:lang w:val="ja-JP"/>
          </w:rPr>
          <w:t>1</w:t>
        </w:r>
        <w:r>
          <w:fldChar w:fldCharType="end"/>
        </w:r>
      </w:p>
    </w:sdtContent>
  </w:sdt>
  <w:p w14:paraId="5B1DF134" w14:textId="77777777" w:rsidR="0031331C" w:rsidRDefault="0031331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820FF" w14:textId="77777777" w:rsidR="0031331C" w:rsidRDefault="0031331C">
      <w:r>
        <w:separator/>
      </w:r>
    </w:p>
  </w:footnote>
  <w:footnote w:type="continuationSeparator" w:id="0">
    <w:p w14:paraId="5584A671" w14:textId="77777777" w:rsidR="0031331C" w:rsidRDefault="0031331C">
      <w:r>
        <w:continuationSeparator/>
      </w:r>
    </w:p>
  </w:footnote>
  <w:footnote w:type="continuationNotice" w:id="1">
    <w:p w14:paraId="51F71160" w14:textId="77777777" w:rsidR="0031331C" w:rsidRDefault="003133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7087"/>
    <w:multiLevelType w:val="hybridMultilevel"/>
    <w:tmpl w:val="5B4E1E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5582A32"/>
    <w:multiLevelType w:val="hybridMultilevel"/>
    <w:tmpl w:val="45F66D3C"/>
    <w:lvl w:ilvl="0" w:tplc="067E5BC2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7270378"/>
    <w:multiLevelType w:val="hybridMultilevel"/>
    <w:tmpl w:val="879285E2"/>
    <w:lvl w:ilvl="0" w:tplc="5A34D21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C705B75"/>
    <w:multiLevelType w:val="hybridMultilevel"/>
    <w:tmpl w:val="CC6A9E2E"/>
    <w:lvl w:ilvl="0" w:tplc="7E1EDEFC">
      <w:start w:val="2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32E09E5"/>
    <w:multiLevelType w:val="hybridMultilevel"/>
    <w:tmpl w:val="575CBCAC"/>
    <w:lvl w:ilvl="0" w:tplc="2B523B1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8773A25"/>
    <w:multiLevelType w:val="hybridMultilevel"/>
    <w:tmpl w:val="5AE44584"/>
    <w:lvl w:ilvl="0" w:tplc="78084F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E6E24B6"/>
    <w:multiLevelType w:val="hybridMultilevel"/>
    <w:tmpl w:val="206AF0A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3367769"/>
    <w:multiLevelType w:val="hybridMultilevel"/>
    <w:tmpl w:val="7AFEDA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34F4614"/>
    <w:multiLevelType w:val="hybridMultilevel"/>
    <w:tmpl w:val="4F9A3A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2AA233F0"/>
    <w:multiLevelType w:val="hybridMultilevel"/>
    <w:tmpl w:val="5A5CEB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3251000F"/>
    <w:multiLevelType w:val="hybridMultilevel"/>
    <w:tmpl w:val="B93260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7BC794F"/>
    <w:multiLevelType w:val="hybridMultilevel"/>
    <w:tmpl w:val="DE6A22BE"/>
    <w:lvl w:ilvl="0" w:tplc="2E8AC2EC">
      <w:start w:val="2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A8F3E12"/>
    <w:multiLevelType w:val="hybridMultilevel"/>
    <w:tmpl w:val="CCB027A6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1B16530"/>
    <w:multiLevelType w:val="hybridMultilevel"/>
    <w:tmpl w:val="2B06DE6A"/>
    <w:lvl w:ilvl="0" w:tplc="699AB9D4">
      <w:start w:val="26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E0208B"/>
    <w:multiLevelType w:val="hybridMultilevel"/>
    <w:tmpl w:val="9A68068E"/>
    <w:lvl w:ilvl="0" w:tplc="CEB6DB6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2AB141B"/>
    <w:multiLevelType w:val="hybridMultilevel"/>
    <w:tmpl w:val="05C6EEFC"/>
    <w:lvl w:ilvl="0" w:tplc="CDEA173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6BFC7F87"/>
    <w:multiLevelType w:val="hybridMultilevel"/>
    <w:tmpl w:val="C4C4460C"/>
    <w:lvl w:ilvl="0" w:tplc="73202EEA">
      <w:start w:val="17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1F81A57"/>
    <w:multiLevelType w:val="hybridMultilevel"/>
    <w:tmpl w:val="6CBCFEB0"/>
    <w:lvl w:ilvl="0" w:tplc="F20C3A4C">
      <w:start w:val="23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74803414"/>
    <w:multiLevelType w:val="hybridMultilevel"/>
    <w:tmpl w:val="2AC4F2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7DFD3443"/>
    <w:multiLevelType w:val="hybridMultilevel"/>
    <w:tmpl w:val="D1204A54"/>
    <w:lvl w:ilvl="0" w:tplc="043CBC5C">
      <w:start w:val="1"/>
      <w:numFmt w:val="decimal"/>
      <w:lvlText w:val="%1"/>
      <w:lvlJc w:val="left"/>
      <w:pPr>
        <w:ind w:left="420" w:hanging="420"/>
      </w:pPr>
      <w:rPr>
        <w:rFonts w:ascii="Tahoma" w:eastAsia="ＭＳ 明朝" w:hAnsi="Tahoma" w:cs="Tahom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F7F00AD"/>
    <w:multiLevelType w:val="hybridMultilevel"/>
    <w:tmpl w:val="3FB0929A"/>
    <w:lvl w:ilvl="0" w:tplc="32FA313A">
      <w:start w:val="28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9"/>
  </w:num>
  <w:num w:numId="5">
    <w:abstractNumId w:val="1"/>
  </w:num>
  <w:num w:numId="6">
    <w:abstractNumId w:val="7"/>
  </w:num>
  <w:num w:numId="7">
    <w:abstractNumId w:val="18"/>
  </w:num>
  <w:num w:numId="8">
    <w:abstractNumId w:val="10"/>
  </w:num>
  <w:num w:numId="9">
    <w:abstractNumId w:val="0"/>
  </w:num>
  <w:num w:numId="10">
    <w:abstractNumId w:val="6"/>
  </w:num>
  <w:num w:numId="11">
    <w:abstractNumId w:val="16"/>
  </w:num>
  <w:num w:numId="12">
    <w:abstractNumId w:val="3"/>
  </w:num>
  <w:num w:numId="13">
    <w:abstractNumId w:val="8"/>
  </w:num>
  <w:num w:numId="14">
    <w:abstractNumId w:val="17"/>
  </w:num>
  <w:num w:numId="15">
    <w:abstractNumId w:val="12"/>
  </w:num>
  <w:num w:numId="16">
    <w:abstractNumId w:val="13"/>
  </w:num>
  <w:num w:numId="17">
    <w:abstractNumId w:val="11"/>
  </w:num>
  <w:num w:numId="18">
    <w:abstractNumId w:val="20"/>
  </w:num>
  <w:num w:numId="19">
    <w:abstractNumId w:val="2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cyMLcwsDAxtDRS0lEKTi0uzszPAykwrgUAlYjRaCwAAAA="/>
  </w:docVars>
  <w:rsids>
    <w:rsidRoot w:val="00C66429"/>
    <w:rsid w:val="000028A8"/>
    <w:rsid w:val="0000554F"/>
    <w:rsid w:val="00005AE0"/>
    <w:rsid w:val="00006AFB"/>
    <w:rsid w:val="00010F3A"/>
    <w:rsid w:val="00011073"/>
    <w:rsid w:val="00011CE1"/>
    <w:rsid w:val="000232ED"/>
    <w:rsid w:val="00023A39"/>
    <w:rsid w:val="000269CB"/>
    <w:rsid w:val="000302B8"/>
    <w:rsid w:val="0003036D"/>
    <w:rsid w:val="00030A6F"/>
    <w:rsid w:val="00031F6A"/>
    <w:rsid w:val="00042677"/>
    <w:rsid w:val="0004574E"/>
    <w:rsid w:val="00051D8F"/>
    <w:rsid w:val="000552EF"/>
    <w:rsid w:val="00056628"/>
    <w:rsid w:val="000578FA"/>
    <w:rsid w:val="000678DB"/>
    <w:rsid w:val="000700F1"/>
    <w:rsid w:val="00081690"/>
    <w:rsid w:val="00086030"/>
    <w:rsid w:val="00090B70"/>
    <w:rsid w:val="00092F7B"/>
    <w:rsid w:val="000956ED"/>
    <w:rsid w:val="00095CD7"/>
    <w:rsid w:val="000A06DE"/>
    <w:rsid w:val="000A27F0"/>
    <w:rsid w:val="000A4388"/>
    <w:rsid w:val="000B5758"/>
    <w:rsid w:val="000B7DFD"/>
    <w:rsid w:val="000C111A"/>
    <w:rsid w:val="000C40DE"/>
    <w:rsid w:val="000C4F94"/>
    <w:rsid w:val="000D26FE"/>
    <w:rsid w:val="000D3F77"/>
    <w:rsid w:val="000D79DE"/>
    <w:rsid w:val="000E1A25"/>
    <w:rsid w:val="000E1FF7"/>
    <w:rsid w:val="000E3915"/>
    <w:rsid w:val="000E767D"/>
    <w:rsid w:val="000F5AB9"/>
    <w:rsid w:val="000F7EF7"/>
    <w:rsid w:val="001016FD"/>
    <w:rsid w:val="00102DDB"/>
    <w:rsid w:val="00103BC1"/>
    <w:rsid w:val="00105F8D"/>
    <w:rsid w:val="00111112"/>
    <w:rsid w:val="00112F0E"/>
    <w:rsid w:val="00114D96"/>
    <w:rsid w:val="00122AC2"/>
    <w:rsid w:val="00124DC1"/>
    <w:rsid w:val="001269E4"/>
    <w:rsid w:val="00130842"/>
    <w:rsid w:val="00144C38"/>
    <w:rsid w:val="00145CA1"/>
    <w:rsid w:val="00145CA6"/>
    <w:rsid w:val="00147163"/>
    <w:rsid w:val="00163F5E"/>
    <w:rsid w:val="001677E3"/>
    <w:rsid w:val="00167877"/>
    <w:rsid w:val="00170A87"/>
    <w:rsid w:val="001770A4"/>
    <w:rsid w:val="00181D92"/>
    <w:rsid w:val="001822F6"/>
    <w:rsid w:val="00194029"/>
    <w:rsid w:val="001968C0"/>
    <w:rsid w:val="001A1B94"/>
    <w:rsid w:val="001A688C"/>
    <w:rsid w:val="001B092A"/>
    <w:rsid w:val="001B1341"/>
    <w:rsid w:val="001B415A"/>
    <w:rsid w:val="001B7795"/>
    <w:rsid w:val="001C783C"/>
    <w:rsid w:val="001D01CB"/>
    <w:rsid w:val="001D2E7C"/>
    <w:rsid w:val="001E2A58"/>
    <w:rsid w:val="001E7363"/>
    <w:rsid w:val="001E7C23"/>
    <w:rsid w:val="00202725"/>
    <w:rsid w:val="0020318D"/>
    <w:rsid w:val="0021083F"/>
    <w:rsid w:val="00213B9E"/>
    <w:rsid w:val="00220ADF"/>
    <w:rsid w:val="00223941"/>
    <w:rsid w:val="00223E6B"/>
    <w:rsid w:val="002244CD"/>
    <w:rsid w:val="002263D0"/>
    <w:rsid w:val="00232CF6"/>
    <w:rsid w:val="0024169C"/>
    <w:rsid w:val="00241CEA"/>
    <w:rsid w:val="00242FFD"/>
    <w:rsid w:val="00245B3E"/>
    <w:rsid w:val="002479B4"/>
    <w:rsid w:val="002505DB"/>
    <w:rsid w:val="0025196F"/>
    <w:rsid w:val="0025288E"/>
    <w:rsid w:val="00253798"/>
    <w:rsid w:val="00253AEB"/>
    <w:rsid w:val="00257EAC"/>
    <w:rsid w:val="0026037A"/>
    <w:rsid w:val="002609F8"/>
    <w:rsid w:val="00260BC4"/>
    <w:rsid w:val="0026681F"/>
    <w:rsid w:val="00267431"/>
    <w:rsid w:val="00267602"/>
    <w:rsid w:val="00270A68"/>
    <w:rsid w:val="002765D6"/>
    <w:rsid w:val="002811CD"/>
    <w:rsid w:val="00283EC5"/>
    <w:rsid w:val="00283FEF"/>
    <w:rsid w:val="002840A2"/>
    <w:rsid w:val="00285A49"/>
    <w:rsid w:val="00291F9D"/>
    <w:rsid w:val="002926DF"/>
    <w:rsid w:val="00295C39"/>
    <w:rsid w:val="002A1FD6"/>
    <w:rsid w:val="002A2CBB"/>
    <w:rsid w:val="002A5E3C"/>
    <w:rsid w:val="002B0B90"/>
    <w:rsid w:val="002B1DB2"/>
    <w:rsid w:val="002B1E49"/>
    <w:rsid w:val="002B3B2F"/>
    <w:rsid w:val="002B5949"/>
    <w:rsid w:val="002C35B3"/>
    <w:rsid w:val="002C3DCC"/>
    <w:rsid w:val="002C5AF3"/>
    <w:rsid w:val="002D0AF4"/>
    <w:rsid w:val="002D4CE0"/>
    <w:rsid w:val="002D6206"/>
    <w:rsid w:val="002D6893"/>
    <w:rsid w:val="002D6DCC"/>
    <w:rsid w:val="002E0AB7"/>
    <w:rsid w:val="002E3D23"/>
    <w:rsid w:val="002E45F3"/>
    <w:rsid w:val="002E4AA8"/>
    <w:rsid w:val="002E5E71"/>
    <w:rsid w:val="002E7185"/>
    <w:rsid w:val="002F1837"/>
    <w:rsid w:val="002F1E64"/>
    <w:rsid w:val="002F764C"/>
    <w:rsid w:val="00301EEC"/>
    <w:rsid w:val="003020EF"/>
    <w:rsid w:val="003029EE"/>
    <w:rsid w:val="0030379A"/>
    <w:rsid w:val="00306917"/>
    <w:rsid w:val="00311D5E"/>
    <w:rsid w:val="003127F8"/>
    <w:rsid w:val="0031331C"/>
    <w:rsid w:val="00314EAC"/>
    <w:rsid w:val="00315260"/>
    <w:rsid w:val="003161C5"/>
    <w:rsid w:val="00316686"/>
    <w:rsid w:val="00317E03"/>
    <w:rsid w:val="003234AA"/>
    <w:rsid w:val="00327C3B"/>
    <w:rsid w:val="003313FC"/>
    <w:rsid w:val="003350BC"/>
    <w:rsid w:val="00336FCD"/>
    <w:rsid w:val="00341A81"/>
    <w:rsid w:val="00343D23"/>
    <w:rsid w:val="003466DD"/>
    <w:rsid w:val="00352FD9"/>
    <w:rsid w:val="0035418F"/>
    <w:rsid w:val="00354E28"/>
    <w:rsid w:val="00356831"/>
    <w:rsid w:val="0036126E"/>
    <w:rsid w:val="00361737"/>
    <w:rsid w:val="00361A24"/>
    <w:rsid w:val="003647FD"/>
    <w:rsid w:val="003649CE"/>
    <w:rsid w:val="0036622A"/>
    <w:rsid w:val="00366A06"/>
    <w:rsid w:val="003724E3"/>
    <w:rsid w:val="00372CB1"/>
    <w:rsid w:val="00375812"/>
    <w:rsid w:val="003825A5"/>
    <w:rsid w:val="003852AF"/>
    <w:rsid w:val="00385E59"/>
    <w:rsid w:val="00387590"/>
    <w:rsid w:val="00394DB5"/>
    <w:rsid w:val="00396FC6"/>
    <w:rsid w:val="0039768A"/>
    <w:rsid w:val="003A0756"/>
    <w:rsid w:val="003A392C"/>
    <w:rsid w:val="003A58EB"/>
    <w:rsid w:val="003A60E7"/>
    <w:rsid w:val="003B3808"/>
    <w:rsid w:val="003B69C1"/>
    <w:rsid w:val="003B6DBF"/>
    <w:rsid w:val="003B6DC5"/>
    <w:rsid w:val="003B7E43"/>
    <w:rsid w:val="003C2950"/>
    <w:rsid w:val="003C2EA6"/>
    <w:rsid w:val="003D0AFC"/>
    <w:rsid w:val="003D6B3E"/>
    <w:rsid w:val="003E527F"/>
    <w:rsid w:val="003E56E5"/>
    <w:rsid w:val="003E5F14"/>
    <w:rsid w:val="003E6D5B"/>
    <w:rsid w:val="003F248A"/>
    <w:rsid w:val="003F4C9C"/>
    <w:rsid w:val="003F5DEB"/>
    <w:rsid w:val="003F6408"/>
    <w:rsid w:val="00412D6B"/>
    <w:rsid w:val="00413431"/>
    <w:rsid w:val="004152F8"/>
    <w:rsid w:val="004155A8"/>
    <w:rsid w:val="00427901"/>
    <w:rsid w:val="00430A15"/>
    <w:rsid w:val="0043164D"/>
    <w:rsid w:val="00443D0B"/>
    <w:rsid w:val="0044481B"/>
    <w:rsid w:val="00444C62"/>
    <w:rsid w:val="00444D63"/>
    <w:rsid w:val="0044530C"/>
    <w:rsid w:val="00446561"/>
    <w:rsid w:val="004470C0"/>
    <w:rsid w:val="0044771D"/>
    <w:rsid w:val="004505B5"/>
    <w:rsid w:val="00451928"/>
    <w:rsid w:val="00457818"/>
    <w:rsid w:val="00464378"/>
    <w:rsid w:val="00471772"/>
    <w:rsid w:val="00471A72"/>
    <w:rsid w:val="00477F48"/>
    <w:rsid w:val="00482962"/>
    <w:rsid w:val="004874BE"/>
    <w:rsid w:val="004912CF"/>
    <w:rsid w:val="00494426"/>
    <w:rsid w:val="00494484"/>
    <w:rsid w:val="00495C14"/>
    <w:rsid w:val="004977F9"/>
    <w:rsid w:val="004A0B34"/>
    <w:rsid w:val="004A0E57"/>
    <w:rsid w:val="004A1EDE"/>
    <w:rsid w:val="004A3A9A"/>
    <w:rsid w:val="004A70D9"/>
    <w:rsid w:val="004B0A2F"/>
    <w:rsid w:val="004B4289"/>
    <w:rsid w:val="004B42E1"/>
    <w:rsid w:val="004B4FE7"/>
    <w:rsid w:val="004B7820"/>
    <w:rsid w:val="004C12D6"/>
    <w:rsid w:val="004C1A5E"/>
    <w:rsid w:val="004C26EB"/>
    <w:rsid w:val="004C2C5D"/>
    <w:rsid w:val="004C411D"/>
    <w:rsid w:val="004C754A"/>
    <w:rsid w:val="004E0EDC"/>
    <w:rsid w:val="004E3C9F"/>
    <w:rsid w:val="004E4DBE"/>
    <w:rsid w:val="004E6073"/>
    <w:rsid w:val="004F2F74"/>
    <w:rsid w:val="004F3261"/>
    <w:rsid w:val="004F57BC"/>
    <w:rsid w:val="004F7B71"/>
    <w:rsid w:val="00503DC3"/>
    <w:rsid w:val="00504945"/>
    <w:rsid w:val="0050517E"/>
    <w:rsid w:val="0050678B"/>
    <w:rsid w:val="005074FC"/>
    <w:rsid w:val="00507DAC"/>
    <w:rsid w:val="0051016C"/>
    <w:rsid w:val="005124C1"/>
    <w:rsid w:val="00516D89"/>
    <w:rsid w:val="00520239"/>
    <w:rsid w:val="00524CF9"/>
    <w:rsid w:val="00532949"/>
    <w:rsid w:val="00536BBB"/>
    <w:rsid w:val="005377A5"/>
    <w:rsid w:val="005412DF"/>
    <w:rsid w:val="00546762"/>
    <w:rsid w:val="005479C3"/>
    <w:rsid w:val="00547CF9"/>
    <w:rsid w:val="00547F97"/>
    <w:rsid w:val="00552BE4"/>
    <w:rsid w:val="00552C17"/>
    <w:rsid w:val="00560AFB"/>
    <w:rsid w:val="00560D52"/>
    <w:rsid w:val="00566064"/>
    <w:rsid w:val="0056714E"/>
    <w:rsid w:val="00572F20"/>
    <w:rsid w:val="00575846"/>
    <w:rsid w:val="005766DD"/>
    <w:rsid w:val="00580397"/>
    <w:rsid w:val="005824EC"/>
    <w:rsid w:val="005852C9"/>
    <w:rsid w:val="005858E1"/>
    <w:rsid w:val="0058592F"/>
    <w:rsid w:val="005925B0"/>
    <w:rsid w:val="005931E4"/>
    <w:rsid w:val="00594DFE"/>
    <w:rsid w:val="00596C1A"/>
    <w:rsid w:val="005A46B3"/>
    <w:rsid w:val="005A4D9F"/>
    <w:rsid w:val="005A6515"/>
    <w:rsid w:val="005B59C6"/>
    <w:rsid w:val="005C18B5"/>
    <w:rsid w:val="005C6147"/>
    <w:rsid w:val="005C7A75"/>
    <w:rsid w:val="005D4064"/>
    <w:rsid w:val="005D58D1"/>
    <w:rsid w:val="005D60BE"/>
    <w:rsid w:val="005D6EC0"/>
    <w:rsid w:val="005E1614"/>
    <w:rsid w:val="005E25A7"/>
    <w:rsid w:val="005F235E"/>
    <w:rsid w:val="005F32BB"/>
    <w:rsid w:val="005F4C48"/>
    <w:rsid w:val="005F6420"/>
    <w:rsid w:val="005F74F4"/>
    <w:rsid w:val="00607573"/>
    <w:rsid w:val="0061057B"/>
    <w:rsid w:val="00610E77"/>
    <w:rsid w:val="00614114"/>
    <w:rsid w:val="00617140"/>
    <w:rsid w:val="00617C77"/>
    <w:rsid w:val="00621303"/>
    <w:rsid w:val="0062249A"/>
    <w:rsid w:val="00625CF8"/>
    <w:rsid w:val="006301FA"/>
    <w:rsid w:val="0063109C"/>
    <w:rsid w:val="00641D73"/>
    <w:rsid w:val="006443D1"/>
    <w:rsid w:val="00644C19"/>
    <w:rsid w:val="0065125F"/>
    <w:rsid w:val="0065193E"/>
    <w:rsid w:val="00655146"/>
    <w:rsid w:val="006569F6"/>
    <w:rsid w:val="00660C3E"/>
    <w:rsid w:val="00662586"/>
    <w:rsid w:val="0066310C"/>
    <w:rsid w:val="00663E35"/>
    <w:rsid w:val="006649E6"/>
    <w:rsid w:val="006659BA"/>
    <w:rsid w:val="00667DDB"/>
    <w:rsid w:val="0067267E"/>
    <w:rsid w:val="00673418"/>
    <w:rsid w:val="00674B86"/>
    <w:rsid w:val="00680B2D"/>
    <w:rsid w:val="0068284C"/>
    <w:rsid w:val="00683020"/>
    <w:rsid w:val="00683DE4"/>
    <w:rsid w:val="00687816"/>
    <w:rsid w:val="00692E0F"/>
    <w:rsid w:val="0069314F"/>
    <w:rsid w:val="0069422C"/>
    <w:rsid w:val="00694FA4"/>
    <w:rsid w:val="00697610"/>
    <w:rsid w:val="006A3964"/>
    <w:rsid w:val="006A47E6"/>
    <w:rsid w:val="006B1868"/>
    <w:rsid w:val="006B1FE1"/>
    <w:rsid w:val="006B2832"/>
    <w:rsid w:val="006B76A4"/>
    <w:rsid w:val="006B7E13"/>
    <w:rsid w:val="006C09E1"/>
    <w:rsid w:val="006C12F6"/>
    <w:rsid w:val="006D2263"/>
    <w:rsid w:val="006D2546"/>
    <w:rsid w:val="006D289B"/>
    <w:rsid w:val="006D3206"/>
    <w:rsid w:val="006E0245"/>
    <w:rsid w:val="006E07E8"/>
    <w:rsid w:val="006E71F1"/>
    <w:rsid w:val="006F1B63"/>
    <w:rsid w:val="006F471F"/>
    <w:rsid w:val="006F5AF6"/>
    <w:rsid w:val="00702FB5"/>
    <w:rsid w:val="00703A23"/>
    <w:rsid w:val="00704ABB"/>
    <w:rsid w:val="007051AD"/>
    <w:rsid w:val="007112DA"/>
    <w:rsid w:val="00715E2F"/>
    <w:rsid w:val="00720324"/>
    <w:rsid w:val="00727883"/>
    <w:rsid w:val="00731F96"/>
    <w:rsid w:val="00732F14"/>
    <w:rsid w:val="00740A30"/>
    <w:rsid w:val="00743A48"/>
    <w:rsid w:val="007452F1"/>
    <w:rsid w:val="00747462"/>
    <w:rsid w:val="007509D5"/>
    <w:rsid w:val="007538D0"/>
    <w:rsid w:val="00757156"/>
    <w:rsid w:val="007572DF"/>
    <w:rsid w:val="00765959"/>
    <w:rsid w:val="007664A7"/>
    <w:rsid w:val="007723E8"/>
    <w:rsid w:val="007767AE"/>
    <w:rsid w:val="00776A40"/>
    <w:rsid w:val="00777AB0"/>
    <w:rsid w:val="00784458"/>
    <w:rsid w:val="00784519"/>
    <w:rsid w:val="00784F9B"/>
    <w:rsid w:val="00785F70"/>
    <w:rsid w:val="00787973"/>
    <w:rsid w:val="00790B51"/>
    <w:rsid w:val="007912E9"/>
    <w:rsid w:val="00791732"/>
    <w:rsid w:val="007925C6"/>
    <w:rsid w:val="007928F5"/>
    <w:rsid w:val="007A19F5"/>
    <w:rsid w:val="007A5DC5"/>
    <w:rsid w:val="007A6F86"/>
    <w:rsid w:val="007C0512"/>
    <w:rsid w:val="007C2070"/>
    <w:rsid w:val="007C27FE"/>
    <w:rsid w:val="007C2BAA"/>
    <w:rsid w:val="007C7731"/>
    <w:rsid w:val="007D09D6"/>
    <w:rsid w:val="007D3C4B"/>
    <w:rsid w:val="007D4F94"/>
    <w:rsid w:val="007E0036"/>
    <w:rsid w:val="007E3E91"/>
    <w:rsid w:val="007E6024"/>
    <w:rsid w:val="007F0231"/>
    <w:rsid w:val="007F070A"/>
    <w:rsid w:val="007F0B4B"/>
    <w:rsid w:val="007F37E8"/>
    <w:rsid w:val="007F3C58"/>
    <w:rsid w:val="00801E93"/>
    <w:rsid w:val="00807A26"/>
    <w:rsid w:val="00811021"/>
    <w:rsid w:val="00811456"/>
    <w:rsid w:val="008133D1"/>
    <w:rsid w:val="008154C8"/>
    <w:rsid w:val="00815DC4"/>
    <w:rsid w:val="00816703"/>
    <w:rsid w:val="0081672D"/>
    <w:rsid w:val="0082186F"/>
    <w:rsid w:val="00830271"/>
    <w:rsid w:val="00831EFD"/>
    <w:rsid w:val="00832942"/>
    <w:rsid w:val="00833781"/>
    <w:rsid w:val="0083444D"/>
    <w:rsid w:val="00835C4D"/>
    <w:rsid w:val="008400D3"/>
    <w:rsid w:val="008447FA"/>
    <w:rsid w:val="008501B5"/>
    <w:rsid w:val="0085109C"/>
    <w:rsid w:val="00851AD8"/>
    <w:rsid w:val="00855B77"/>
    <w:rsid w:val="00860548"/>
    <w:rsid w:val="00860FC9"/>
    <w:rsid w:val="008613C8"/>
    <w:rsid w:val="008636F5"/>
    <w:rsid w:val="00863AD7"/>
    <w:rsid w:val="00864245"/>
    <w:rsid w:val="008651FC"/>
    <w:rsid w:val="008722CF"/>
    <w:rsid w:val="008754E9"/>
    <w:rsid w:val="00875504"/>
    <w:rsid w:val="0088257B"/>
    <w:rsid w:val="008833F7"/>
    <w:rsid w:val="00885A2A"/>
    <w:rsid w:val="0088695B"/>
    <w:rsid w:val="00890CDC"/>
    <w:rsid w:val="00894396"/>
    <w:rsid w:val="00896B61"/>
    <w:rsid w:val="008A0460"/>
    <w:rsid w:val="008A2815"/>
    <w:rsid w:val="008A2838"/>
    <w:rsid w:val="008A419F"/>
    <w:rsid w:val="008A4FE4"/>
    <w:rsid w:val="008A52C7"/>
    <w:rsid w:val="008A5302"/>
    <w:rsid w:val="008A7219"/>
    <w:rsid w:val="008A7BBC"/>
    <w:rsid w:val="008B094A"/>
    <w:rsid w:val="008C20C0"/>
    <w:rsid w:val="008C2EF4"/>
    <w:rsid w:val="008D265B"/>
    <w:rsid w:val="008D77FE"/>
    <w:rsid w:val="008E158E"/>
    <w:rsid w:val="008E27C3"/>
    <w:rsid w:val="008E4B45"/>
    <w:rsid w:val="00903A75"/>
    <w:rsid w:val="00905E25"/>
    <w:rsid w:val="009137CA"/>
    <w:rsid w:val="00915340"/>
    <w:rsid w:val="009157EE"/>
    <w:rsid w:val="00921B43"/>
    <w:rsid w:val="00924C16"/>
    <w:rsid w:val="009269DA"/>
    <w:rsid w:val="00931C23"/>
    <w:rsid w:val="00932051"/>
    <w:rsid w:val="00940553"/>
    <w:rsid w:val="00947170"/>
    <w:rsid w:val="009544E4"/>
    <w:rsid w:val="00954C59"/>
    <w:rsid w:val="00954E37"/>
    <w:rsid w:val="00957431"/>
    <w:rsid w:val="00960576"/>
    <w:rsid w:val="00960DFF"/>
    <w:rsid w:val="009611CC"/>
    <w:rsid w:val="0096356D"/>
    <w:rsid w:val="00964BA6"/>
    <w:rsid w:val="009663D1"/>
    <w:rsid w:val="0097274D"/>
    <w:rsid w:val="00972EB6"/>
    <w:rsid w:val="0097333A"/>
    <w:rsid w:val="00973CF5"/>
    <w:rsid w:val="00980069"/>
    <w:rsid w:val="00980CE7"/>
    <w:rsid w:val="00982781"/>
    <w:rsid w:val="009847A1"/>
    <w:rsid w:val="00987E3A"/>
    <w:rsid w:val="00996DD0"/>
    <w:rsid w:val="009A218A"/>
    <w:rsid w:val="009A6542"/>
    <w:rsid w:val="009B00A5"/>
    <w:rsid w:val="009B0BA2"/>
    <w:rsid w:val="009B1F0E"/>
    <w:rsid w:val="009B5FBC"/>
    <w:rsid w:val="009B654C"/>
    <w:rsid w:val="009B68F9"/>
    <w:rsid w:val="009C42CB"/>
    <w:rsid w:val="009D0F48"/>
    <w:rsid w:val="009D2E93"/>
    <w:rsid w:val="009D3E3D"/>
    <w:rsid w:val="009D67AA"/>
    <w:rsid w:val="009D7F46"/>
    <w:rsid w:val="009E14EC"/>
    <w:rsid w:val="009F3A95"/>
    <w:rsid w:val="00A00F21"/>
    <w:rsid w:val="00A05343"/>
    <w:rsid w:val="00A0578D"/>
    <w:rsid w:val="00A05A71"/>
    <w:rsid w:val="00A05CA6"/>
    <w:rsid w:val="00A14621"/>
    <w:rsid w:val="00A17F09"/>
    <w:rsid w:val="00A205F6"/>
    <w:rsid w:val="00A2260D"/>
    <w:rsid w:val="00A23295"/>
    <w:rsid w:val="00A26405"/>
    <w:rsid w:val="00A26763"/>
    <w:rsid w:val="00A30F2A"/>
    <w:rsid w:val="00A3213A"/>
    <w:rsid w:val="00A32A7F"/>
    <w:rsid w:val="00A43FC6"/>
    <w:rsid w:val="00A46920"/>
    <w:rsid w:val="00A5134A"/>
    <w:rsid w:val="00A52D1F"/>
    <w:rsid w:val="00A568FE"/>
    <w:rsid w:val="00A601EC"/>
    <w:rsid w:val="00A63C67"/>
    <w:rsid w:val="00A6589E"/>
    <w:rsid w:val="00A756C9"/>
    <w:rsid w:val="00A762A6"/>
    <w:rsid w:val="00A76608"/>
    <w:rsid w:val="00A77044"/>
    <w:rsid w:val="00A861F6"/>
    <w:rsid w:val="00A86FC5"/>
    <w:rsid w:val="00A87FC6"/>
    <w:rsid w:val="00A948B9"/>
    <w:rsid w:val="00A95AA2"/>
    <w:rsid w:val="00AA0A29"/>
    <w:rsid w:val="00AA24A2"/>
    <w:rsid w:val="00AA2E0B"/>
    <w:rsid w:val="00AA571B"/>
    <w:rsid w:val="00AA7038"/>
    <w:rsid w:val="00AB663C"/>
    <w:rsid w:val="00AC00FB"/>
    <w:rsid w:val="00AC11D6"/>
    <w:rsid w:val="00AC4DC5"/>
    <w:rsid w:val="00AC5113"/>
    <w:rsid w:val="00AD31E5"/>
    <w:rsid w:val="00AD5075"/>
    <w:rsid w:val="00AD6B5B"/>
    <w:rsid w:val="00AD7089"/>
    <w:rsid w:val="00AE0CA1"/>
    <w:rsid w:val="00AE0F51"/>
    <w:rsid w:val="00AE1BD7"/>
    <w:rsid w:val="00AE4410"/>
    <w:rsid w:val="00AE4CE7"/>
    <w:rsid w:val="00AF5948"/>
    <w:rsid w:val="00B01891"/>
    <w:rsid w:val="00B11479"/>
    <w:rsid w:val="00B16485"/>
    <w:rsid w:val="00B22EFD"/>
    <w:rsid w:val="00B233DD"/>
    <w:rsid w:val="00B271D6"/>
    <w:rsid w:val="00B33722"/>
    <w:rsid w:val="00B34249"/>
    <w:rsid w:val="00B34C19"/>
    <w:rsid w:val="00B36EF2"/>
    <w:rsid w:val="00B43CA2"/>
    <w:rsid w:val="00B4763E"/>
    <w:rsid w:val="00B47E47"/>
    <w:rsid w:val="00B47F36"/>
    <w:rsid w:val="00B512A7"/>
    <w:rsid w:val="00B5773A"/>
    <w:rsid w:val="00B57FE4"/>
    <w:rsid w:val="00B673AE"/>
    <w:rsid w:val="00B6765A"/>
    <w:rsid w:val="00B8139E"/>
    <w:rsid w:val="00B839E2"/>
    <w:rsid w:val="00B85DF8"/>
    <w:rsid w:val="00B87120"/>
    <w:rsid w:val="00B917D4"/>
    <w:rsid w:val="00B95E5F"/>
    <w:rsid w:val="00BB1C8E"/>
    <w:rsid w:val="00BB1F1F"/>
    <w:rsid w:val="00BC37CC"/>
    <w:rsid w:val="00BD07F3"/>
    <w:rsid w:val="00BD11CA"/>
    <w:rsid w:val="00BD16B8"/>
    <w:rsid w:val="00BD2CFD"/>
    <w:rsid w:val="00BD647B"/>
    <w:rsid w:val="00BE0470"/>
    <w:rsid w:val="00BE3771"/>
    <w:rsid w:val="00BE3C5C"/>
    <w:rsid w:val="00BE7953"/>
    <w:rsid w:val="00BE7DE6"/>
    <w:rsid w:val="00BF67F0"/>
    <w:rsid w:val="00BF700D"/>
    <w:rsid w:val="00C007CC"/>
    <w:rsid w:val="00C03231"/>
    <w:rsid w:val="00C16EDD"/>
    <w:rsid w:val="00C17CF8"/>
    <w:rsid w:val="00C22390"/>
    <w:rsid w:val="00C31A4A"/>
    <w:rsid w:val="00C32463"/>
    <w:rsid w:val="00C374C9"/>
    <w:rsid w:val="00C42E27"/>
    <w:rsid w:val="00C45C03"/>
    <w:rsid w:val="00C461DE"/>
    <w:rsid w:val="00C6022F"/>
    <w:rsid w:val="00C63BAD"/>
    <w:rsid w:val="00C65036"/>
    <w:rsid w:val="00C6596E"/>
    <w:rsid w:val="00C66429"/>
    <w:rsid w:val="00C67D20"/>
    <w:rsid w:val="00C7190C"/>
    <w:rsid w:val="00C742DD"/>
    <w:rsid w:val="00C77A25"/>
    <w:rsid w:val="00C8172A"/>
    <w:rsid w:val="00C8206B"/>
    <w:rsid w:val="00C86127"/>
    <w:rsid w:val="00C8633D"/>
    <w:rsid w:val="00C92D0F"/>
    <w:rsid w:val="00C94A86"/>
    <w:rsid w:val="00CA0B42"/>
    <w:rsid w:val="00CA2220"/>
    <w:rsid w:val="00CA371E"/>
    <w:rsid w:val="00CB0E7B"/>
    <w:rsid w:val="00CB25EA"/>
    <w:rsid w:val="00CB3F87"/>
    <w:rsid w:val="00CB4DC8"/>
    <w:rsid w:val="00CB796C"/>
    <w:rsid w:val="00CC5B5C"/>
    <w:rsid w:val="00CC63B7"/>
    <w:rsid w:val="00CD3F78"/>
    <w:rsid w:val="00CD6C79"/>
    <w:rsid w:val="00CD7864"/>
    <w:rsid w:val="00CE145F"/>
    <w:rsid w:val="00CE193E"/>
    <w:rsid w:val="00CE3E24"/>
    <w:rsid w:val="00CE617E"/>
    <w:rsid w:val="00CE6542"/>
    <w:rsid w:val="00CE662C"/>
    <w:rsid w:val="00CF00B2"/>
    <w:rsid w:val="00CF03C2"/>
    <w:rsid w:val="00CF75D4"/>
    <w:rsid w:val="00CF7694"/>
    <w:rsid w:val="00CF7C7F"/>
    <w:rsid w:val="00D00CC3"/>
    <w:rsid w:val="00D00E88"/>
    <w:rsid w:val="00D021A2"/>
    <w:rsid w:val="00D0302C"/>
    <w:rsid w:val="00D04F2E"/>
    <w:rsid w:val="00D05A2F"/>
    <w:rsid w:val="00D061AB"/>
    <w:rsid w:val="00D13940"/>
    <w:rsid w:val="00D23CCA"/>
    <w:rsid w:val="00D24379"/>
    <w:rsid w:val="00D27203"/>
    <w:rsid w:val="00D27A4C"/>
    <w:rsid w:val="00D3084B"/>
    <w:rsid w:val="00D31D4A"/>
    <w:rsid w:val="00D33BB9"/>
    <w:rsid w:val="00D34D62"/>
    <w:rsid w:val="00D3568F"/>
    <w:rsid w:val="00D3625F"/>
    <w:rsid w:val="00D36419"/>
    <w:rsid w:val="00D367C1"/>
    <w:rsid w:val="00D40915"/>
    <w:rsid w:val="00D410E9"/>
    <w:rsid w:val="00D43B04"/>
    <w:rsid w:val="00D43CCA"/>
    <w:rsid w:val="00D4464F"/>
    <w:rsid w:val="00D4524B"/>
    <w:rsid w:val="00D459A7"/>
    <w:rsid w:val="00D46598"/>
    <w:rsid w:val="00D46772"/>
    <w:rsid w:val="00D50591"/>
    <w:rsid w:val="00D508BD"/>
    <w:rsid w:val="00D516B9"/>
    <w:rsid w:val="00D5541A"/>
    <w:rsid w:val="00D56F80"/>
    <w:rsid w:val="00D6312D"/>
    <w:rsid w:val="00D64A03"/>
    <w:rsid w:val="00D734F3"/>
    <w:rsid w:val="00D7741F"/>
    <w:rsid w:val="00D81B31"/>
    <w:rsid w:val="00D83286"/>
    <w:rsid w:val="00D85171"/>
    <w:rsid w:val="00D90721"/>
    <w:rsid w:val="00D976BE"/>
    <w:rsid w:val="00DA3156"/>
    <w:rsid w:val="00DA3959"/>
    <w:rsid w:val="00DA3B21"/>
    <w:rsid w:val="00DB2B42"/>
    <w:rsid w:val="00DC27B5"/>
    <w:rsid w:val="00DC3272"/>
    <w:rsid w:val="00DC5347"/>
    <w:rsid w:val="00DC6E09"/>
    <w:rsid w:val="00DC6F34"/>
    <w:rsid w:val="00DC7DFC"/>
    <w:rsid w:val="00DD0ECD"/>
    <w:rsid w:val="00DD2E37"/>
    <w:rsid w:val="00DD5696"/>
    <w:rsid w:val="00DE1344"/>
    <w:rsid w:val="00DE4B15"/>
    <w:rsid w:val="00DE59D7"/>
    <w:rsid w:val="00DE5B1F"/>
    <w:rsid w:val="00DE5EED"/>
    <w:rsid w:val="00DF1982"/>
    <w:rsid w:val="00DF52A1"/>
    <w:rsid w:val="00E03F43"/>
    <w:rsid w:val="00E12388"/>
    <w:rsid w:val="00E133E7"/>
    <w:rsid w:val="00E160F7"/>
    <w:rsid w:val="00E1658E"/>
    <w:rsid w:val="00E16BBD"/>
    <w:rsid w:val="00E24F16"/>
    <w:rsid w:val="00E26D76"/>
    <w:rsid w:val="00E30EC7"/>
    <w:rsid w:val="00E32C5C"/>
    <w:rsid w:val="00E44646"/>
    <w:rsid w:val="00E46E98"/>
    <w:rsid w:val="00E5009B"/>
    <w:rsid w:val="00E50A83"/>
    <w:rsid w:val="00E52728"/>
    <w:rsid w:val="00E53033"/>
    <w:rsid w:val="00E61098"/>
    <w:rsid w:val="00E634B8"/>
    <w:rsid w:val="00E6607B"/>
    <w:rsid w:val="00E66502"/>
    <w:rsid w:val="00E66684"/>
    <w:rsid w:val="00E70197"/>
    <w:rsid w:val="00E727D5"/>
    <w:rsid w:val="00E75963"/>
    <w:rsid w:val="00E81AD2"/>
    <w:rsid w:val="00E82CB1"/>
    <w:rsid w:val="00E8387D"/>
    <w:rsid w:val="00E83D27"/>
    <w:rsid w:val="00E85070"/>
    <w:rsid w:val="00E86CA6"/>
    <w:rsid w:val="00E87245"/>
    <w:rsid w:val="00E9090A"/>
    <w:rsid w:val="00EB4506"/>
    <w:rsid w:val="00EC0168"/>
    <w:rsid w:val="00EC3210"/>
    <w:rsid w:val="00EE2B8E"/>
    <w:rsid w:val="00EE362C"/>
    <w:rsid w:val="00EE4210"/>
    <w:rsid w:val="00EE4BE6"/>
    <w:rsid w:val="00EE5A2A"/>
    <w:rsid w:val="00EE5C92"/>
    <w:rsid w:val="00EE6D59"/>
    <w:rsid w:val="00EF0174"/>
    <w:rsid w:val="00EF2D15"/>
    <w:rsid w:val="00F00FD4"/>
    <w:rsid w:val="00F042BC"/>
    <w:rsid w:val="00F11688"/>
    <w:rsid w:val="00F1381E"/>
    <w:rsid w:val="00F206A5"/>
    <w:rsid w:val="00F23B7C"/>
    <w:rsid w:val="00F31E5F"/>
    <w:rsid w:val="00F36352"/>
    <w:rsid w:val="00F3776B"/>
    <w:rsid w:val="00F4198C"/>
    <w:rsid w:val="00F45709"/>
    <w:rsid w:val="00F46B6D"/>
    <w:rsid w:val="00F4767D"/>
    <w:rsid w:val="00F5371E"/>
    <w:rsid w:val="00F53E01"/>
    <w:rsid w:val="00F54AC9"/>
    <w:rsid w:val="00F56441"/>
    <w:rsid w:val="00F56DBC"/>
    <w:rsid w:val="00F614FD"/>
    <w:rsid w:val="00F6259F"/>
    <w:rsid w:val="00F62A11"/>
    <w:rsid w:val="00F67FA6"/>
    <w:rsid w:val="00F700F4"/>
    <w:rsid w:val="00F701AB"/>
    <w:rsid w:val="00F76559"/>
    <w:rsid w:val="00F802EA"/>
    <w:rsid w:val="00F842AE"/>
    <w:rsid w:val="00F84E26"/>
    <w:rsid w:val="00F903E0"/>
    <w:rsid w:val="00F91336"/>
    <w:rsid w:val="00F92B27"/>
    <w:rsid w:val="00F93196"/>
    <w:rsid w:val="00F93EA3"/>
    <w:rsid w:val="00F94632"/>
    <w:rsid w:val="00F95E4E"/>
    <w:rsid w:val="00F96F81"/>
    <w:rsid w:val="00FA2525"/>
    <w:rsid w:val="00FA49F2"/>
    <w:rsid w:val="00FB0B70"/>
    <w:rsid w:val="00FB0C52"/>
    <w:rsid w:val="00FB1AF9"/>
    <w:rsid w:val="00FB216B"/>
    <w:rsid w:val="00FB3320"/>
    <w:rsid w:val="00FB45FE"/>
    <w:rsid w:val="00FB50D2"/>
    <w:rsid w:val="00FB73E8"/>
    <w:rsid w:val="00FC03C8"/>
    <w:rsid w:val="00FC4F42"/>
    <w:rsid w:val="00FD4D32"/>
    <w:rsid w:val="00FD78B0"/>
    <w:rsid w:val="00FE009E"/>
    <w:rsid w:val="00FE1133"/>
    <w:rsid w:val="00FE1265"/>
    <w:rsid w:val="00FF3006"/>
    <w:rsid w:val="00FF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9814297"/>
  <w15:docId w15:val="{308B1546-A216-46EC-B27F-732A3EEDB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6429"/>
    <w:pPr>
      <w:widowControl w:val="0"/>
      <w:jc w:val="both"/>
    </w:pPr>
    <w:rPr>
      <w:rFonts w:ascii="Century" w:eastAsia="ＭＳ 明朝" w:hAnsi="Century" w:cs="Times New Roman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C66429"/>
    <w:rPr>
      <w:rFonts w:ascii="Arial" w:eastAsia="ＭＳ ゴシック" w:hAnsi="Arial"/>
      <w:sz w:val="18"/>
      <w:szCs w:val="18"/>
    </w:rPr>
  </w:style>
  <w:style w:type="character" w:customStyle="1" w:styleId="a4">
    <w:name w:val="吹き出し (文字)"/>
    <w:basedOn w:val="a0"/>
    <w:link w:val="a3"/>
    <w:rsid w:val="00C66429"/>
    <w:rPr>
      <w:rFonts w:ascii="Arial" w:eastAsia="ＭＳ ゴシック" w:hAnsi="Arial" w:cs="Times New Roman"/>
      <w:sz w:val="18"/>
      <w:szCs w:val="18"/>
      <w:lang w:val="en-GB"/>
    </w:rPr>
  </w:style>
  <w:style w:type="paragraph" w:styleId="a5">
    <w:name w:val="header"/>
    <w:basedOn w:val="a"/>
    <w:link w:val="a6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rsid w:val="00C66429"/>
    <w:rPr>
      <w:rFonts w:ascii="Century" w:eastAsia="ＭＳ 明朝" w:hAnsi="Century" w:cs="Times New Roman"/>
      <w:lang w:val="en-GB"/>
    </w:rPr>
  </w:style>
  <w:style w:type="paragraph" w:styleId="a7">
    <w:name w:val="footer"/>
    <w:basedOn w:val="a"/>
    <w:link w:val="a8"/>
    <w:uiPriority w:val="99"/>
    <w:rsid w:val="00C6642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66429"/>
    <w:rPr>
      <w:rFonts w:ascii="Century" w:eastAsia="ＭＳ 明朝" w:hAnsi="Century" w:cs="Times New Roman"/>
      <w:lang w:val="en-GB"/>
    </w:rPr>
  </w:style>
  <w:style w:type="table" w:styleId="a9">
    <w:name w:val="Table Grid"/>
    <w:basedOn w:val="a1"/>
    <w:uiPriority w:val="59"/>
    <w:rsid w:val="00C66429"/>
    <w:pPr>
      <w:widowControl w:val="0"/>
      <w:jc w:val="both"/>
    </w:pPr>
    <w:rPr>
      <w:rFonts w:ascii="Century" w:eastAsia="ＭＳ 明朝" w:hAnsi="Century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Plain Text"/>
    <w:basedOn w:val="a"/>
    <w:link w:val="ab"/>
    <w:rsid w:val="00C66429"/>
    <w:rPr>
      <w:rFonts w:ascii="ＭＳ 明朝" w:hAnsi="Courier New"/>
      <w:szCs w:val="20"/>
    </w:rPr>
  </w:style>
  <w:style w:type="character" w:customStyle="1" w:styleId="ab">
    <w:name w:val="書式なし (文字)"/>
    <w:basedOn w:val="a0"/>
    <w:link w:val="aa"/>
    <w:rsid w:val="00C66429"/>
    <w:rPr>
      <w:rFonts w:ascii="ＭＳ 明朝" w:eastAsia="ＭＳ 明朝" w:hAnsi="Courier New" w:cs="Times New Roman"/>
      <w:szCs w:val="20"/>
      <w:lang w:val="en-GB"/>
    </w:rPr>
  </w:style>
  <w:style w:type="character" w:styleId="ac">
    <w:name w:val="annotation reference"/>
    <w:uiPriority w:val="99"/>
    <w:rsid w:val="00C66429"/>
    <w:rPr>
      <w:sz w:val="18"/>
      <w:szCs w:val="18"/>
    </w:rPr>
  </w:style>
  <w:style w:type="paragraph" w:styleId="ad">
    <w:name w:val="annotation text"/>
    <w:basedOn w:val="a"/>
    <w:link w:val="ae"/>
    <w:uiPriority w:val="99"/>
    <w:rsid w:val="00C66429"/>
    <w:pPr>
      <w:jc w:val="left"/>
    </w:pPr>
  </w:style>
  <w:style w:type="character" w:customStyle="1" w:styleId="ae">
    <w:name w:val="コメント文字列 (文字)"/>
    <w:basedOn w:val="a0"/>
    <w:link w:val="ad"/>
    <w:uiPriority w:val="99"/>
    <w:rsid w:val="00C66429"/>
    <w:rPr>
      <w:rFonts w:ascii="Century" w:eastAsia="ＭＳ 明朝" w:hAnsi="Century" w:cs="Times New Roman"/>
      <w:lang w:val="en-GB"/>
    </w:rPr>
  </w:style>
  <w:style w:type="paragraph" w:styleId="af">
    <w:name w:val="annotation subject"/>
    <w:basedOn w:val="ad"/>
    <w:next w:val="ad"/>
    <w:link w:val="af0"/>
    <w:rsid w:val="00C66429"/>
    <w:rPr>
      <w:b/>
      <w:bCs/>
    </w:rPr>
  </w:style>
  <w:style w:type="character" w:customStyle="1" w:styleId="af0">
    <w:name w:val="コメント内容 (文字)"/>
    <w:basedOn w:val="ae"/>
    <w:link w:val="af"/>
    <w:rsid w:val="00C66429"/>
    <w:rPr>
      <w:rFonts w:ascii="Century" w:eastAsia="ＭＳ 明朝" w:hAnsi="Century" w:cs="Times New Roman"/>
      <w:b/>
      <w:bCs/>
      <w:lang w:val="en-GB"/>
    </w:rPr>
  </w:style>
  <w:style w:type="paragraph" w:styleId="af1">
    <w:name w:val="footnote text"/>
    <w:basedOn w:val="a"/>
    <w:link w:val="af2"/>
    <w:rsid w:val="00C66429"/>
    <w:pPr>
      <w:snapToGrid w:val="0"/>
      <w:jc w:val="left"/>
    </w:pPr>
  </w:style>
  <w:style w:type="character" w:customStyle="1" w:styleId="af2">
    <w:name w:val="脚注文字列 (文字)"/>
    <w:basedOn w:val="a0"/>
    <w:link w:val="af1"/>
    <w:rsid w:val="00C66429"/>
    <w:rPr>
      <w:rFonts w:ascii="Century" w:eastAsia="ＭＳ 明朝" w:hAnsi="Century" w:cs="Times New Roman"/>
      <w:lang w:val="en-GB"/>
    </w:rPr>
  </w:style>
  <w:style w:type="character" w:styleId="af3">
    <w:name w:val="footnote reference"/>
    <w:rsid w:val="00C66429"/>
    <w:rPr>
      <w:vertAlign w:val="superscript"/>
    </w:rPr>
  </w:style>
  <w:style w:type="character" w:customStyle="1" w:styleId="st">
    <w:name w:val="st"/>
    <w:basedOn w:val="a0"/>
    <w:rsid w:val="00C66429"/>
  </w:style>
  <w:style w:type="character" w:styleId="af4">
    <w:name w:val="Emphasis"/>
    <w:qFormat/>
    <w:rsid w:val="00C66429"/>
    <w:rPr>
      <w:i/>
      <w:iCs/>
    </w:rPr>
  </w:style>
  <w:style w:type="paragraph" w:styleId="af5">
    <w:name w:val="List Paragraph"/>
    <w:basedOn w:val="a"/>
    <w:qFormat/>
    <w:rsid w:val="00C66429"/>
    <w:pPr>
      <w:ind w:leftChars="400" w:left="840"/>
    </w:pPr>
  </w:style>
  <w:style w:type="character" w:styleId="af6">
    <w:name w:val="Placeholder Text"/>
    <w:rsid w:val="00C66429"/>
    <w:rPr>
      <w:color w:val="808080"/>
    </w:rPr>
  </w:style>
  <w:style w:type="character" w:styleId="af7">
    <w:name w:val="line number"/>
    <w:basedOn w:val="a0"/>
    <w:semiHidden/>
    <w:unhideWhenUsed/>
    <w:rsid w:val="00C66429"/>
  </w:style>
  <w:style w:type="paragraph" w:styleId="af8">
    <w:name w:val="Revision"/>
    <w:hidden/>
    <w:uiPriority w:val="99"/>
    <w:semiHidden/>
    <w:rsid w:val="00C66429"/>
    <w:rPr>
      <w:rFonts w:ascii="Century" w:eastAsia="ＭＳ 明朝" w:hAnsi="Century" w:cs="Times New Roman"/>
    </w:rPr>
  </w:style>
  <w:style w:type="character" w:styleId="af9">
    <w:name w:val="Hyperlink"/>
    <w:uiPriority w:val="99"/>
    <w:unhideWhenUsed/>
    <w:rsid w:val="00C66429"/>
    <w:rPr>
      <w:color w:val="0563C1"/>
      <w:u w:val="single"/>
    </w:rPr>
  </w:style>
  <w:style w:type="paragraph" w:styleId="afa">
    <w:name w:val="No Spacing"/>
    <w:uiPriority w:val="1"/>
    <w:qFormat/>
    <w:rsid w:val="00C66429"/>
    <w:rPr>
      <w:rFonts w:ascii="Century" w:eastAsia="Century" w:hAnsi="Century" w:cs="Times New Roman"/>
      <w:kern w:val="0"/>
      <w:sz w:val="22"/>
      <w:lang w:eastAsia="en-US"/>
    </w:rPr>
  </w:style>
  <w:style w:type="character" w:customStyle="1" w:styleId="1">
    <w:name w:val="未解決のメンション1"/>
    <w:uiPriority w:val="99"/>
    <w:semiHidden/>
    <w:unhideWhenUsed/>
    <w:rsid w:val="00C66429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57431"/>
    <w:rPr>
      <w:color w:val="800080"/>
      <w:u w:val="single"/>
    </w:rPr>
  </w:style>
  <w:style w:type="paragraph" w:customStyle="1" w:styleId="font0">
    <w:name w:val="font0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5">
    <w:name w:val="font5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12"/>
      <w:szCs w:val="12"/>
      <w:lang w:val="en-US"/>
    </w:rPr>
  </w:style>
  <w:style w:type="paragraph" w:customStyle="1" w:styleId="font6">
    <w:name w:val="font6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font7">
    <w:name w:val="font7"/>
    <w:basedOn w:val="a"/>
    <w:rsid w:val="009574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color w:val="000000"/>
      <w:kern w:val="0"/>
      <w:sz w:val="22"/>
      <w:lang w:val="en-US"/>
    </w:rPr>
  </w:style>
  <w:style w:type="paragraph" w:customStyle="1" w:styleId="xl66">
    <w:name w:val="xl66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7">
    <w:name w:val="xl67"/>
    <w:basedOn w:val="a"/>
    <w:rsid w:val="00957431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8">
    <w:name w:val="xl68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9">
    <w:name w:val="xl69"/>
    <w:basedOn w:val="a"/>
    <w:rsid w:val="00957431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bottom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0">
    <w:name w:val="xl70"/>
    <w:basedOn w:val="a"/>
    <w:rsid w:val="00957431"/>
    <w:pPr>
      <w:widowControl/>
      <w:pBdr>
        <w:top w:val="single" w:sz="4" w:space="0" w:color="auto"/>
      </w:pBdr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1">
    <w:name w:val="xl71"/>
    <w:basedOn w:val="a"/>
    <w:rsid w:val="00957431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msonormal0">
    <w:name w:val="msonormal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2">
    <w:name w:val="xl72"/>
    <w:basedOn w:val="a"/>
    <w:rsid w:val="00D516B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3">
    <w:name w:val="xl73"/>
    <w:basedOn w:val="a"/>
    <w:rsid w:val="00D516B9"/>
    <w:pPr>
      <w:widowControl/>
      <w:spacing w:before="100" w:beforeAutospacing="1" w:after="100" w:afterAutospacing="1"/>
      <w:jc w:val="righ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4">
    <w:name w:val="xl74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5">
    <w:name w:val="xl75"/>
    <w:basedOn w:val="a"/>
    <w:rsid w:val="00D516B9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76">
    <w:name w:val="xl76"/>
    <w:basedOn w:val="a"/>
    <w:rsid w:val="00092F7B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character" w:customStyle="1" w:styleId="jlqj4b">
    <w:name w:val="jlqj4b"/>
    <w:basedOn w:val="a0"/>
    <w:rsid w:val="004E6073"/>
  </w:style>
  <w:style w:type="paragraph" w:customStyle="1" w:styleId="xl64">
    <w:name w:val="xl64"/>
    <w:basedOn w:val="a"/>
    <w:rsid w:val="00C03231"/>
    <w:pPr>
      <w:widowControl/>
      <w:pBdr>
        <w:bottom w:val="single" w:sz="4" w:space="0" w:color="auto"/>
      </w:pBdr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paragraph" w:customStyle="1" w:styleId="xl65">
    <w:name w:val="xl65"/>
    <w:basedOn w:val="a"/>
    <w:rsid w:val="00C03231"/>
    <w:pPr>
      <w:widowControl/>
      <w:spacing w:before="100" w:beforeAutospacing="1" w:after="100" w:afterAutospacing="1"/>
      <w:jc w:val="center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E5884-F1A4-42EE-B460-B65CC1701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578</Words>
  <Characters>8997</Characters>
  <Application>Microsoft Office Word</Application>
  <DocSecurity>0</DocSecurity>
  <Lines>74</Lines>
  <Paragraphs>2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do</dc:creator>
  <cp:lastModifiedBy>kudo</cp:lastModifiedBy>
  <cp:revision>17</cp:revision>
  <cp:lastPrinted>2020-09-30T08:15:00Z</cp:lastPrinted>
  <dcterms:created xsi:type="dcterms:W3CDTF">2021-08-23T22:49:00Z</dcterms:created>
  <dcterms:modified xsi:type="dcterms:W3CDTF">2022-06-29T08:38:00Z</dcterms:modified>
</cp:coreProperties>
</file>